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9AA72" w14:textId="4DADA269" w:rsidR="00205AD5" w:rsidRPr="00302ECE" w:rsidRDefault="00045853" w:rsidP="00205AD5">
      <w:pPr>
        <w:spacing w:after="0"/>
        <w:ind w:left="2880" w:firstLine="720"/>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Q</w:t>
      </w:r>
      <w:r w:rsidR="00205AD5" w:rsidRPr="00302ECE">
        <w:rPr>
          <w:rFonts w:ascii="Times New Roman" w:hAnsi="Times New Roman" w:cs="Times New Roman"/>
          <w:b/>
          <w:color w:val="000000" w:themeColor="text1"/>
          <w:sz w:val="24"/>
          <w:szCs w:val="24"/>
          <w:u w:val="single"/>
        </w:rPr>
        <w:t>UESTIONNAIRE</w:t>
      </w:r>
    </w:p>
    <w:p w14:paraId="0E3F5450" w14:textId="7994FB4C" w:rsidR="00F06E15" w:rsidRPr="00302ECE" w:rsidRDefault="00F06E15" w:rsidP="00F06E15">
      <w:pPr>
        <w:spacing w:after="0"/>
        <w:rPr>
          <w:rFonts w:ascii="Times New Roman" w:hAnsi="Times New Roman" w:cs="Times New Roman"/>
          <w:b/>
          <w:bCs/>
          <w:sz w:val="24"/>
          <w:szCs w:val="24"/>
        </w:rPr>
      </w:pPr>
      <w:r w:rsidRPr="00302ECE">
        <w:rPr>
          <w:rFonts w:ascii="Times New Roman" w:hAnsi="Times New Roman" w:cs="Times New Roman"/>
          <w:b/>
          <w:bCs/>
          <w:sz w:val="24"/>
          <w:szCs w:val="24"/>
        </w:rPr>
        <w:t>Dear Sir/Madam</w:t>
      </w:r>
    </w:p>
    <w:p w14:paraId="64385BE6" w14:textId="77777777" w:rsidR="00324004" w:rsidRPr="001E7EB0" w:rsidRDefault="00324004" w:rsidP="00B638AD">
      <w:pPr>
        <w:spacing w:after="0" w:line="276" w:lineRule="auto"/>
        <w:ind w:firstLine="720"/>
        <w:jc w:val="both"/>
        <w:rPr>
          <w:rFonts w:ascii="Times New Roman" w:hAnsi="Times New Roman" w:cs="Times New Roman"/>
          <w:b/>
          <w:bCs/>
          <w:color w:val="1F3864" w:themeColor="accent1" w:themeShade="80"/>
          <w:sz w:val="28"/>
          <w:szCs w:val="28"/>
          <w:u w:val="single"/>
        </w:rPr>
      </w:pPr>
      <w:r w:rsidRPr="001E7EB0">
        <w:rPr>
          <w:rFonts w:ascii="Times New Roman" w:hAnsi="Times New Roman" w:cs="Times New Roman"/>
          <w:sz w:val="24"/>
          <w:szCs w:val="24"/>
        </w:rPr>
        <w:t>This survey has been carried out purely for academic purpose. Please answer each question honestly and to the best of your ability. Each and every second spent on answering this questionnaire and the information given by you is considered valuable and highly appreciated. The information provided by you will be kept confidential.</w:t>
      </w:r>
      <w:r w:rsidRPr="001E7EB0">
        <w:rPr>
          <w:rFonts w:ascii="Times New Roman" w:hAnsi="Times New Roman" w:cs="Times New Roman"/>
          <w:sz w:val="28"/>
          <w:szCs w:val="28"/>
        </w:rPr>
        <w:t xml:space="preserve"> </w:t>
      </w:r>
    </w:p>
    <w:p w14:paraId="1F8CBF6B" w14:textId="28C20F39" w:rsidR="00205AD5" w:rsidRPr="003C7B7A" w:rsidRDefault="00F06E15" w:rsidP="007B2A2A">
      <w:pPr>
        <w:spacing w:after="0" w:line="360" w:lineRule="auto"/>
        <w:rPr>
          <w:rFonts w:ascii="Arial Rounded MT Bold" w:hAnsi="Arial Rounded MT Bold" w:cs="Times New Roman"/>
          <w:b/>
          <w:bCs/>
          <w:color w:val="1F3864" w:themeColor="accent1" w:themeShade="80"/>
          <w:sz w:val="24"/>
          <w:szCs w:val="24"/>
          <w:u w:val="single"/>
        </w:rPr>
      </w:pPr>
      <w:r w:rsidRPr="003C7B7A">
        <w:rPr>
          <w:rFonts w:ascii="Arial Rounded MT Bold" w:hAnsi="Arial Rounded MT Bold" w:cs="Times New Roman"/>
          <w:b/>
          <w:bCs/>
          <w:sz w:val="24"/>
          <w:szCs w:val="24"/>
        </w:rPr>
        <w:t>Part I</w:t>
      </w:r>
      <w:r w:rsidR="00AE7B3B">
        <w:rPr>
          <w:rFonts w:ascii="Arial Rounded MT Bold" w:hAnsi="Arial Rounded MT Bold" w:cs="Times New Roman"/>
          <w:b/>
          <w:bCs/>
          <w:sz w:val="24"/>
          <w:szCs w:val="24"/>
        </w:rPr>
        <w:t>:</w:t>
      </w:r>
    </w:p>
    <w:p w14:paraId="68A3E33E" w14:textId="469BEC1D" w:rsidR="00205AD5" w:rsidRPr="003C7B7A" w:rsidRDefault="00205AD5" w:rsidP="003C7B7A">
      <w:pPr>
        <w:pStyle w:val="ListParagraph"/>
        <w:numPr>
          <w:ilvl w:val="0"/>
          <w:numId w:val="3"/>
        </w:numPr>
        <w:spacing w:after="0" w:line="276" w:lineRule="auto"/>
        <w:jc w:val="both"/>
        <w:rPr>
          <w:rFonts w:ascii="Times New Roman" w:eastAsia="Calibri" w:hAnsi="Times New Roman" w:cs="Times New Roman"/>
          <w:sz w:val="24"/>
          <w:szCs w:val="24"/>
        </w:rPr>
      </w:pPr>
      <w:r w:rsidRPr="003C7B7A">
        <w:rPr>
          <w:rFonts w:ascii="Times New Roman" w:eastAsia="Calibri" w:hAnsi="Times New Roman" w:cs="Times New Roman"/>
          <w:b/>
          <w:sz w:val="24"/>
          <w:szCs w:val="24"/>
        </w:rPr>
        <w:t>Gender</w:t>
      </w:r>
      <w:r w:rsidR="00D96FE0" w:rsidRPr="003C7B7A">
        <w:rPr>
          <w:rFonts w:ascii="Times New Roman" w:eastAsia="Calibri" w:hAnsi="Times New Roman" w:cs="Times New Roman"/>
          <w:sz w:val="24"/>
          <w:szCs w:val="24"/>
        </w:rPr>
        <w:t>: [</w:t>
      </w:r>
      <w:r w:rsidR="00D96FE0">
        <w:rPr>
          <w:rFonts w:ascii="Times New Roman" w:eastAsia="Calibri" w:hAnsi="Times New Roman" w:cs="Times New Roman"/>
          <w:sz w:val="24"/>
          <w:szCs w:val="24"/>
        </w:rPr>
        <w:tab/>
      </w:r>
      <w:r w:rsidR="00D96FE0" w:rsidRPr="003C7B7A">
        <w:rPr>
          <w:rFonts w:ascii="Times New Roman" w:eastAsia="Calibri" w:hAnsi="Times New Roman" w:cs="Times New Roman"/>
          <w:sz w:val="24"/>
          <w:szCs w:val="24"/>
        </w:rPr>
        <w:t>]</w:t>
      </w:r>
      <w:r w:rsidRPr="003C7B7A">
        <w:rPr>
          <w:rFonts w:ascii="Times New Roman" w:eastAsia="Calibri" w:hAnsi="Times New Roman" w:cs="Times New Roman"/>
          <w:sz w:val="24"/>
          <w:szCs w:val="24"/>
        </w:rPr>
        <w:t xml:space="preserve"> </w:t>
      </w:r>
      <w:r w:rsidR="00D96FE0" w:rsidRPr="003C7B7A">
        <w:rPr>
          <w:rFonts w:ascii="Times New Roman" w:eastAsia="Calibri" w:hAnsi="Times New Roman" w:cs="Times New Roman"/>
          <w:sz w:val="24"/>
          <w:szCs w:val="24"/>
        </w:rPr>
        <w:t>Female [</w:t>
      </w:r>
      <w:r w:rsidR="00D96FE0">
        <w:rPr>
          <w:rFonts w:ascii="Times New Roman" w:eastAsia="Calibri" w:hAnsi="Times New Roman" w:cs="Times New Roman"/>
          <w:sz w:val="24"/>
          <w:szCs w:val="24"/>
        </w:rPr>
        <w:tab/>
      </w:r>
      <w:r w:rsidR="00D96FE0" w:rsidRPr="003C7B7A">
        <w:rPr>
          <w:rFonts w:ascii="Times New Roman" w:eastAsia="Calibri" w:hAnsi="Times New Roman" w:cs="Times New Roman"/>
          <w:sz w:val="24"/>
          <w:szCs w:val="24"/>
        </w:rPr>
        <w:t>]</w:t>
      </w:r>
      <w:r w:rsidRPr="003C7B7A">
        <w:rPr>
          <w:rFonts w:ascii="Times New Roman" w:eastAsia="Calibri" w:hAnsi="Times New Roman" w:cs="Times New Roman"/>
          <w:sz w:val="24"/>
          <w:szCs w:val="24"/>
        </w:rPr>
        <w:t xml:space="preserve"> Male</w:t>
      </w:r>
    </w:p>
    <w:p w14:paraId="7251B057" w14:textId="77777777" w:rsidR="00205AD5" w:rsidRPr="003C7B7A" w:rsidRDefault="00205AD5" w:rsidP="003C7B7A">
      <w:pPr>
        <w:pStyle w:val="ListParagraph"/>
        <w:numPr>
          <w:ilvl w:val="0"/>
          <w:numId w:val="3"/>
        </w:numPr>
        <w:spacing w:after="0" w:line="276" w:lineRule="auto"/>
        <w:jc w:val="both"/>
        <w:rPr>
          <w:rFonts w:ascii="Times New Roman" w:eastAsia="Calibri" w:hAnsi="Times New Roman" w:cs="Times New Roman"/>
          <w:sz w:val="24"/>
          <w:szCs w:val="24"/>
        </w:rPr>
      </w:pPr>
      <w:r w:rsidRPr="003C7B7A">
        <w:rPr>
          <w:rFonts w:ascii="Times New Roman" w:eastAsia="Calibri" w:hAnsi="Times New Roman" w:cs="Times New Roman"/>
          <w:b/>
          <w:sz w:val="24"/>
          <w:szCs w:val="24"/>
        </w:rPr>
        <w:t>Age</w:t>
      </w:r>
      <w:r w:rsidRPr="003C7B7A">
        <w:rPr>
          <w:rFonts w:ascii="Times New Roman" w:eastAsia="Calibri" w:hAnsi="Times New Roman" w:cs="Times New Roman"/>
          <w:sz w:val="24"/>
          <w:szCs w:val="24"/>
        </w:rPr>
        <w:t xml:space="preserve">:  </w:t>
      </w:r>
      <w:r w:rsidRPr="003C7B7A">
        <w:rPr>
          <w:rFonts w:ascii="Times New Roman" w:eastAsia="Calibri" w:hAnsi="Times New Roman" w:cs="Times New Roman"/>
          <w:sz w:val="24"/>
          <w:szCs w:val="24"/>
          <w:u w:val="single" w:color="000000"/>
        </w:rPr>
        <w:t xml:space="preserve">                  </w:t>
      </w:r>
      <w:r w:rsidRPr="003C7B7A">
        <w:rPr>
          <w:rFonts w:ascii="Times New Roman" w:eastAsia="Calibri" w:hAnsi="Times New Roman" w:cs="Times New Roman"/>
          <w:sz w:val="24"/>
          <w:szCs w:val="24"/>
        </w:rPr>
        <w:t xml:space="preserve"> years</w:t>
      </w:r>
    </w:p>
    <w:p w14:paraId="584A64EE" w14:textId="7F5C2FAD" w:rsidR="00205AD5" w:rsidRPr="003C7B7A" w:rsidRDefault="00A40E69" w:rsidP="00263F72">
      <w:pPr>
        <w:pStyle w:val="ListParagraph"/>
        <w:spacing w:after="0" w:line="276" w:lineRule="auto"/>
        <w:rPr>
          <w:rFonts w:ascii="Times New Roman" w:eastAsia="Calibri" w:hAnsi="Times New Roman" w:cs="Times New Roman"/>
          <w:sz w:val="24"/>
          <w:szCs w:val="24"/>
        </w:rPr>
      </w:pPr>
      <w:r w:rsidRPr="003C7B7A">
        <w:rPr>
          <w:rFonts w:ascii="Times New Roman" w:eastAsia="Calibri" w:hAnsi="Times New Roman" w:cs="Times New Roman"/>
          <w:sz w:val="24"/>
          <w:szCs w:val="24"/>
        </w:rPr>
        <w:t xml:space="preserve"> </w:t>
      </w:r>
      <w:r w:rsidR="00205AD5" w:rsidRPr="003C7B7A">
        <w:rPr>
          <w:rFonts w:ascii="Times New Roman" w:eastAsia="Calibri" w:hAnsi="Times New Roman" w:cs="Times New Roman"/>
          <w:sz w:val="24"/>
          <w:szCs w:val="24"/>
        </w:rPr>
        <w:t xml:space="preserve">a. </w:t>
      </w:r>
      <w:r w:rsidR="00D96FE0" w:rsidRPr="003C7B7A">
        <w:rPr>
          <w:rFonts w:ascii="Times New Roman" w:eastAsia="Calibri" w:hAnsi="Times New Roman" w:cs="Times New Roman"/>
          <w:sz w:val="24"/>
          <w:szCs w:val="24"/>
        </w:rPr>
        <w:t>[</w:t>
      </w:r>
      <w:r w:rsidR="00D96FE0">
        <w:rPr>
          <w:rFonts w:ascii="Times New Roman" w:eastAsia="Calibri" w:hAnsi="Times New Roman" w:cs="Times New Roman"/>
          <w:sz w:val="24"/>
          <w:szCs w:val="24"/>
        </w:rPr>
        <w:tab/>
      </w:r>
      <w:r w:rsidR="00D96FE0" w:rsidRPr="003C7B7A">
        <w:rPr>
          <w:rFonts w:ascii="Times New Roman" w:eastAsia="Calibri" w:hAnsi="Times New Roman" w:cs="Times New Roman"/>
          <w:sz w:val="24"/>
          <w:szCs w:val="24"/>
        </w:rPr>
        <w:t>]</w:t>
      </w:r>
      <w:r w:rsidR="00205AD5" w:rsidRPr="003C7B7A">
        <w:rPr>
          <w:rFonts w:ascii="Times New Roman" w:eastAsia="Calibri" w:hAnsi="Times New Roman" w:cs="Times New Roman"/>
          <w:sz w:val="24"/>
          <w:szCs w:val="24"/>
        </w:rPr>
        <w:t xml:space="preserve"> </w:t>
      </w:r>
      <w:r w:rsidR="00C842AE">
        <w:rPr>
          <w:rFonts w:ascii="Times New Roman" w:eastAsia="Calibri" w:hAnsi="Times New Roman" w:cs="Times New Roman"/>
          <w:sz w:val="24"/>
          <w:szCs w:val="24"/>
        </w:rPr>
        <w:t>16-20</w:t>
      </w:r>
      <w:r w:rsidR="00205AD5" w:rsidRPr="003C7B7A">
        <w:rPr>
          <w:rFonts w:ascii="Times New Roman" w:eastAsia="Calibri" w:hAnsi="Times New Roman" w:cs="Times New Roman"/>
          <w:sz w:val="24"/>
          <w:szCs w:val="24"/>
        </w:rPr>
        <w:t xml:space="preserve">      b. </w:t>
      </w:r>
      <w:r w:rsidR="00D96FE0" w:rsidRPr="003C7B7A">
        <w:rPr>
          <w:rFonts w:ascii="Times New Roman" w:eastAsia="Calibri" w:hAnsi="Times New Roman" w:cs="Times New Roman"/>
          <w:sz w:val="24"/>
          <w:szCs w:val="24"/>
        </w:rPr>
        <w:t>[</w:t>
      </w:r>
      <w:r w:rsidR="00D96FE0">
        <w:rPr>
          <w:rFonts w:ascii="Times New Roman" w:eastAsia="Calibri" w:hAnsi="Times New Roman" w:cs="Times New Roman"/>
          <w:sz w:val="24"/>
          <w:szCs w:val="24"/>
        </w:rPr>
        <w:tab/>
      </w:r>
      <w:r w:rsidR="00D96FE0" w:rsidRPr="003C7B7A">
        <w:rPr>
          <w:rFonts w:ascii="Times New Roman" w:eastAsia="Calibri" w:hAnsi="Times New Roman" w:cs="Times New Roman"/>
          <w:sz w:val="24"/>
          <w:szCs w:val="24"/>
        </w:rPr>
        <w:t>]</w:t>
      </w:r>
      <w:r w:rsidR="00205AD5" w:rsidRPr="003C7B7A">
        <w:rPr>
          <w:rFonts w:ascii="Times New Roman" w:eastAsia="Calibri" w:hAnsi="Times New Roman" w:cs="Times New Roman"/>
          <w:sz w:val="24"/>
          <w:szCs w:val="24"/>
        </w:rPr>
        <w:t xml:space="preserve"> 21-</w:t>
      </w:r>
      <w:r w:rsidR="00C842AE">
        <w:rPr>
          <w:rFonts w:ascii="Times New Roman" w:eastAsia="Calibri" w:hAnsi="Times New Roman" w:cs="Times New Roman"/>
          <w:sz w:val="24"/>
          <w:szCs w:val="24"/>
        </w:rPr>
        <w:t>26</w:t>
      </w:r>
      <w:r w:rsidR="00205AD5" w:rsidRPr="003C7B7A">
        <w:rPr>
          <w:rFonts w:ascii="Times New Roman" w:eastAsia="Calibri" w:hAnsi="Times New Roman" w:cs="Times New Roman"/>
          <w:sz w:val="24"/>
          <w:szCs w:val="24"/>
        </w:rPr>
        <w:t xml:space="preserve"> </w:t>
      </w:r>
      <w:r w:rsidR="00205AD5" w:rsidRPr="003C7B7A">
        <w:rPr>
          <w:rFonts w:ascii="Times New Roman" w:eastAsia="Calibri" w:hAnsi="Times New Roman" w:cs="Times New Roman"/>
          <w:sz w:val="24"/>
          <w:szCs w:val="24"/>
        </w:rPr>
        <w:tab/>
      </w:r>
    </w:p>
    <w:p w14:paraId="27054752" w14:textId="77356330" w:rsidR="00205AD5" w:rsidRPr="003C7B7A" w:rsidRDefault="00205AD5" w:rsidP="003C7B7A">
      <w:pPr>
        <w:pStyle w:val="ListParagraph"/>
        <w:numPr>
          <w:ilvl w:val="0"/>
          <w:numId w:val="3"/>
        </w:numPr>
        <w:spacing w:after="0" w:line="276" w:lineRule="auto"/>
        <w:ind w:right="1862"/>
        <w:jc w:val="both"/>
        <w:rPr>
          <w:rFonts w:ascii="Times New Roman" w:eastAsia="Calibri" w:hAnsi="Times New Roman" w:cs="Times New Roman"/>
          <w:b/>
          <w:sz w:val="24"/>
          <w:szCs w:val="24"/>
        </w:rPr>
      </w:pPr>
      <w:r w:rsidRPr="003C7B7A">
        <w:rPr>
          <w:rFonts w:ascii="Times New Roman" w:eastAsia="Calibri" w:hAnsi="Times New Roman" w:cs="Times New Roman"/>
          <w:b/>
          <w:sz w:val="24"/>
          <w:szCs w:val="24"/>
        </w:rPr>
        <w:t xml:space="preserve">Highest Education:     </w:t>
      </w:r>
    </w:p>
    <w:p w14:paraId="01B0704D" w14:textId="6E27EDAE" w:rsidR="00205AD5" w:rsidRPr="003C7B7A" w:rsidRDefault="00205AD5" w:rsidP="00263F72">
      <w:pPr>
        <w:pStyle w:val="ListParagraph"/>
        <w:spacing w:after="0" w:line="276" w:lineRule="auto"/>
        <w:ind w:left="990" w:right="-432"/>
        <w:rPr>
          <w:rFonts w:ascii="Times New Roman" w:eastAsia="Calibri" w:hAnsi="Times New Roman" w:cs="Times New Roman"/>
          <w:sz w:val="24"/>
          <w:szCs w:val="24"/>
        </w:rPr>
      </w:pPr>
      <w:r w:rsidRPr="003C7B7A">
        <w:rPr>
          <w:rFonts w:ascii="Times New Roman" w:eastAsia="Calibri" w:hAnsi="Times New Roman" w:cs="Times New Roman"/>
          <w:sz w:val="24"/>
          <w:szCs w:val="24"/>
        </w:rPr>
        <w:t xml:space="preserve">a, </w:t>
      </w:r>
      <w:r w:rsidR="00D96FE0" w:rsidRPr="003C7B7A">
        <w:rPr>
          <w:rFonts w:ascii="Times New Roman" w:eastAsia="Calibri" w:hAnsi="Times New Roman" w:cs="Times New Roman"/>
          <w:sz w:val="24"/>
          <w:szCs w:val="24"/>
        </w:rPr>
        <w:t>[</w:t>
      </w:r>
      <w:r w:rsidR="001A68A9">
        <w:rPr>
          <w:rFonts w:ascii="Times New Roman" w:eastAsia="Calibri" w:hAnsi="Times New Roman" w:cs="Times New Roman"/>
          <w:sz w:val="24"/>
          <w:szCs w:val="24"/>
        </w:rPr>
        <w:tab/>
      </w:r>
      <w:r w:rsidR="00D96FE0" w:rsidRPr="003C7B7A">
        <w:rPr>
          <w:rFonts w:ascii="Times New Roman" w:eastAsia="Calibri" w:hAnsi="Times New Roman" w:cs="Times New Roman"/>
          <w:sz w:val="24"/>
          <w:szCs w:val="24"/>
        </w:rPr>
        <w:t>]</w:t>
      </w:r>
      <w:r w:rsidR="00D96FE0">
        <w:rPr>
          <w:rFonts w:ascii="Times New Roman" w:eastAsia="Calibri" w:hAnsi="Times New Roman" w:cs="Times New Roman"/>
          <w:sz w:val="24"/>
          <w:szCs w:val="24"/>
        </w:rPr>
        <w:t xml:space="preserve"> </w:t>
      </w:r>
      <w:r w:rsidR="00263F72">
        <w:rPr>
          <w:rFonts w:ascii="Times New Roman" w:eastAsia="Calibri" w:hAnsi="Times New Roman" w:cs="Times New Roman"/>
          <w:sz w:val="24"/>
          <w:szCs w:val="24"/>
        </w:rPr>
        <w:t xml:space="preserve">Graduation      </w:t>
      </w:r>
      <w:r w:rsidRPr="003C7B7A">
        <w:rPr>
          <w:rFonts w:ascii="Times New Roman" w:eastAsia="Calibri" w:hAnsi="Times New Roman" w:cs="Times New Roman"/>
          <w:sz w:val="24"/>
          <w:szCs w:val="24"/>
        </w:rPr>
        <w:t xml:space="preserve">b. </w:t>
      </w:r>
      <w:r w:rsidR="00D96FE0" w:rsidRPr="003C7B7A">
        <w:rPr>
          <w:rFonts w:ascii="Times New Roman" w:eastAsia="Calibri" w:hAnsi="Times New Roman" w:cs="Times New Roman"/>
          <w:sz w:val="24"/>
          <w:szCs w:val="24"/>
        </w:rPr>
        <w:t>[</w:t>
      </w:r>
      <w:r w:rsidR="001A68A9">
        <w:rPr>
          <w:rFonts w:ascii="Times New Roman" w:eastAsia="Calibri" w:hAnsi="Times New Roman" w:cs="Times New Roman"/>
          <w:sz w:val="24"/>
          <w:szCs w:val="24"/>
        </w:rPr>
        <w:tab/>
      </w:r>
      <w:r w:rsidR="00D96FE0" w:rsidRPr="003C7B7A">
        <w:rPr>
          <w:rFonts w:ascii="Times New Roman" w:eastAsia="Calibri" w:hAnsi="Times New Roman" w:cs="Times New Roman"/>
          <w:sz w:val="24"/>
          <w:szCs w:val="24"/>
        </w:rPr>
        <w:t xml:space="preserve">] </w:t>
      </w:r>
      <w:r w:rsidR="00263F72">
        <w:rPr>
          <w:rFonts w:ascii="Times New Roman" w:eastAsia="Calibri" w:hAnsi="Times New Roman" w:cs="Times New Roman"/>
          <w:sz w:val="24"/>
          <w:szCs w:val="24"/>
        </w:rPr>
        <w:t xml:space="preserve">Post Graduation   </w:t>
      </w:r>
      <w:r w:rsidRPr="003C7B7A">
        <w:rPr>
          <w:rFonts w:ascii="Times New Roman" w:eastAsia="Calibri" w:hAnsi="Times New Roman" w:cs="Times New Roman"/>
          <w:sz w:val="24"/>
          <w:szCs w:val="24"/>
        </w:rPr>
        <w:t xml:space="preserve">c. </w:t>
      </w:r>
      <w:r w:rsidR="00D96FE0" w:rsidRPr="003C7B7A">
        <w:rPr>
          <w:rFonts w:ascii="Times New Roman" w:eastAsia="Calibri" w:hAnsi="Times New Roman" w:cs="Times New Roman"/>
          <w:sz w:val="24"/>
          <w:szCs w:val="24"/>
        </w:rPr>
        <w:t>[</w:t>
      </w:r>
      <w:r w:rsidR="00C842AE">
        <w:rPr>
          <w:rFonts w:ascii="Times New Roman" w:eastAsia="Calibri" w:hAnsi="Times New Roman" w:cs="Times New Roman"/>
          <w:sz w:val="24"/>
          <w:szCs w:val="24"/>
        </w:rPr>
        <w:t xml:space="preserve">   </w:t>
      </w:r>
      <w:r w:rsidR="00C842AE" w:rsidRPr="003C7B7A">
        <w:rPr>
          <w:rFonts w:ascii="Times New Roman" w:eastAsia="Calibri" w:hAnsi="Times New Roman" w:cs="Times New Roman"/>
          <w:sz w:val="24"/>
          <w:szCs w:val="24"/>
        </w:rPr>
        <w:t xml:space="preserve">] </w:t>
      </w:r>
      <w:r w:rsidR="00C842AE">
        <w:rPr>
          <w:rFonts w:ascii="Times New Roman" w:eastAsia="Calibri" w:hAnsi="Times New Roman" w:cs="Times New Roman"/>
          <w:sz w:val="24"/>
          <w:szCs w:val="24"/>
        </w:rPr>
        <w:t>Ph. D</w:t>
      </w:r>
      <w:r w:rsidR="00263F72">
        <w:rPr>
          <w:rFonts w:ascii="Times New Roman" w:eastAsia="Calibri" w:hAnsi="Times New Roman" w:cs="Times New Roman"/>
          <w:sz w:val="24"/>
          <w:szCs w:val="24"/>
        </w:rPr>
        <w:t xml:space="preserve"> </w:t>
      </w:r>
    </w:p>
    <w:p w14:paraId="366BC09D" w14:textId="09EE753E" w:rsidR="007522E9" w:rsidRPr="00144A31" w:rsidRDefault="00473C57" w:rsidP="00473C57">
      <w:pPr>
        <w:spacing w:after="0" w:line="276" w:lineRule="auto"/>
        <w:jc w:val="both"/>
        <w:rPr>
          <w:rFonts w:ascii="Times New Roman" w:hAnsi="Times New Roman" w:cs="Times New Roman"/>
          <w:b/>
          <w:bCs/>
          <w:sz w:val="24"/>
          <w:szCs w:val="24"/>
        </w:rPr>
      </w:pPr>
      <w:r w:rsidRPr="003C7B7A">
        <w:rPr>
          <w:rFonts w:ascii="Times New Roman" w:eastAsia="Calibri" w:hAnsi="Times New Roman" w:cs="Times New Roman"/>
          <w:sz w:val="24"/>
          <w:szCs w:val="24"/>
        </w:rPr>
        <w:t xml:space="preserve">        </w:t>
      </w:r>
    </w:p>
    <w:p w14:paraId="0A46E988" w14:textId="326F5052" w:rsidR="00205AD5" w:rsidRPr="003C7B7A" w:rsidRDefault="00302ECE">
      <w:pPr>
        <w:rPr>
          <w:rFonts w:ascii="Arial Rounded MT Bold" w:hAnsi="Arial Rounded MT Bold" w:cs="Times New Roman"/>
          <w:b/>
          <w:bCs/>
          <w:sz w:val="24"/>
          <w:szCs w:val="24"/>
        </w:rPr>
      </w:pPr>
      <w:r w:rsidRPr="003C7B7A">
        <w:rPr>
          <w:rFonts w:ascii="Arial Rounded MT Bold" w:hAnsi="Arial Rounded MT Bold" w:cs="Times New Roman"/>
          <w:b/>
          <w:bCs/>
          <w:sz w:val="24"/>
          <w:szCs w:val="24"/>
        </w:rPr>
        <w:t>Part-2</w:t>
      </w:r>
    </w:p>
    <w:p w14:paraId="73692A2F" w14:textId="0876A185" w:rsidR="00D96172" w:rsidRPr="00D96172" w:rsidRDefault="00D96172" w:rsidP="00D41C05">
      <w:pPr>
        <w:tabs>
          <w:tab w:val="left" w:pos="9360"/>
        </w:tabs>
        <w:ind w:right="-270"/>
        <w:rPr>
          <w:rFonts w:ascii="Times New Roman" w:hAnsi="Times New Roman" w:cs="Times New Roman"/>
          <w:sz w:val="24"/>
          <w:szCs w:val="24"/>
        </w:rPr>
      </w:pPr>
      <w:r w:rsidRPr="00D96172">
        <w:rPr>
          <w:rFonts w:ascii="Times New Roman" w:hAnsi="Times New Roman" w:cs="Times New Roman"/>
          <w:sz w:val="24"/>
          <w:szCs w:val="24"/>
        </w:rPr>
        <w:t xml:space="preserve">This section of the survey asks about </w:t>
      </w:r>
      <w:r w:rsidR="0020373E" w:rsidRPr="0020373E">
        <w:rPr>
          <w:rFonts w:ascii="Times New Roman" w:hAnsi="Times New Roman" w:cs="Times New Roman"/>
          <w:b/>
          <w:bCs/>
          <w:sz w:val="24"/>
          <w:szCs w:val="24"/>
          <w:u w:val="single"/>
        </w:rPr>
        <w:t>Chatbot usage intention</w:t>
      </w:r>
      <w:r w:rsidRPr="00D96172">
        <w:rPr>
          <w:rFonts w:ascii="Times New Roman" w:hAnsi="Times New Roman" w:cs="Times New Roman"/>
          <w:sz w:val="24"/>
          <w:szCs w:val="24"/>
        </w:rPr>
        <w:t>. Please use the following scale for these questions:</w:t>
      </w:r>
    </w:p>
    <w:tbl>
      <w:tblPr>
        <w:tblW w:w="88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6"/>
        <w:gridCol w:w="1341"/>
        <w:gridCol w:w="2596"/>
        <w:gridCol w:w="1170"/>
        <w:gridCol w:w="2110"/>
      </w:tblGrid>
      <w:tr w:rsidR="00532C65" w:rsidRPr="00302ECE" w14:paraId="761DF03A" w14:textId="77777777" w:rsidTr="00400A77">
        <w:trPr>
          <w:trHeight w:val="458"/>
        </w:trPr>
        <w:tc>
          <w:tcPr>
            <w:tcW w:w="1596" w:type="dxa"/>
            <w:tcBorders>
              <w:left w:val="nil"/>
            </w:tcBorders>
            <w:shd w:val="clear" w:color="auto" w:fill="EDEBE0"/>
          </w:tcPr>
          <w:p w14:paraId="376CB4FE" w14:textId="77777777" w:rsidR="00532C65" w:rsidRPr="00302ECE" w:rsidRDefault="00532C65" w:rsidP="00532C65">
            <w:pPr>
              <w:rPr>
                <w:rFonts w:ascii="Times New Roman" w:hAnsi="Times New Roman" w:cs="Times New Roman"/>
                <w:b/>
                <w:sz w:val="24"/>
                <w:szCs w:val="24"/>
                <w:lang w:bidi="en-US"/>
              </w:rPr>
            </w:pPr>
            <w:r w:rsidRPr="00302ECE">
              <w:rPr>
                <w:rFonts w:ascii="Times New Roman" w:hAnsi="Times New Roman" w:cs="Times New Roman"/>
                <w:b/>
                <w:sz w:val="24"/>
                <w:szCs w:val="24"/>
                <w:lang w:bidi="en-US"/>
              </w:rPr>
              <w:t>Strongly Disagree (1)</w:t>
            </w:r>
          </w:p>
        </w:tc>
        <w:tc>
          <w:tcPr>
            <w:tcW w:w="1341" w:type="dxa"/>
            <w:shd w:val="clear" w:color="auto" w:fill="EDEBE0"/>
          </w:tcPr>
          <w:p w14:paraId="60684FE9" w14:textId="77777777" w:rsidR="00532C65" w:rsidRPr="00302ECE" w:rsidRDefault="00532C65" w:rsidP="00532C65">
            <w:pPr>
              <w:rPr>
                <w:rFonts w:ascii="Times New Roman" w:hAnsi="Times New Roman" w:cs="Times New Roman"/>
                <w:b/>
                <w:sz w:val="24"/>
                <w:szCs w:val="24"/>
                <w:lang w:bidi="en-US"/>
              </w:rPr>
            </w:pPr>
            <w:r w:rsidRPr="00302ECE">
              <w:rPr>
                <w:rFonts w:ascii="Times New Roman" w:hAnsi="Times New Roman" w:cs="Times New Roman"/>
                <w:b/>
                <w:sz w:val="24"/>
                <w:szCs w:val="24"/>
                <w:lang w:bidi="en-US"/>
              </w:rPr>
              <w:t>Disagree (2)</w:t>
            </w:r>
          </w:p>
        </w:tc>
        <w:tc>
          <w:tcPr>
            <w:tcW w:w="2596" w:type="dxa"/>
            <w:shd w:val="clear" w:color="auto" w:fill="EDEBE0"/>
          </w:tcPr>
          <w:p w14:paraId="1CCE7D1B" w14:textId="77777777" w:rsidR="00532C65" w:rsidRPr="00302ECE" w:rsidRDefault="00532C65" w:rsidP="00532C65">
            <w:pPr>
              <w:rPr>
                <w:rFonts w:ascii="Times New Roman" w:hAnsi="Times New Roman" w:cs="Times New Roman"/>
                <w:b/>
                <w:sz w:val="24"/>
                <w:szCs w:val="24"/>
                <w:lang w:bidi="en-US"/>
              </w:rPr>
            </w:pPr>
            <w:r w:rsidRPr="00302ECE">
              <w:rPr>
                <w:rFonts w:ascii="Times New Roman" w:hAnsi="Times New Roman" w:cs="Times New Roman"/>
                <w:b/>
                <w:sz w:val="24"/>
                <w:szCs w:val="24"/>
                <w:lang w:bidi="en-US"/>
              </w:rPr>
              <w:t>Neither Agree nor Disagree (3)</w:t>
            </w:r>
          </w:p>
        </w:tc>
        <w:tc>
          <w:tcPr>
            <w:tcW w:w="1170" w:type="dxa"/>
            <w:shd w:val="clear" w:color="auto" w:fill="EDEBE0"/>
          </w:tcPr>
          <w:p w14:paraId="38A23805" w14:textId="77777777" w:rsidR="00532C65" w:rsidRPr="00302ECE" w:rsidRDefault="00532C65" w:rsidP="00532C65">
            <w:pPr>
              <w:rPr>
                <w:rFonts w:ascii="Times New Roman" w:hAnsi="Times New Roman" w:cs="Times New Roman"/>
                <w:b/>
                <w:sz w:val="24"/>
                <w:szCs w:val="24"/>
                <w:lang w:bidi="en-US"/>
              </w:rPr>
            </w:pPr>
            <w:r w:rsidRPr="00302ECE">
              <w:rPr>
                <w:rFonts w:ascii="Times New Roman" w:hAnsi="Times New Roman" w:cs="Times New Roman"/>
                <w:b/>
                <w:sz w:val="24"/>
                <w:szCs w:val="24"/>
                <w:lang w:bidi="en-US"/>
              </w:rPr>
              <w:t>Agree (4)</w:t>
            </w:r>
          </w:p>
        </w:tc>
        <w:tc>
          <w:tcPr>
            <w:tcW w:w="2110" w:type="dxa"/>
            <w:tcBorders>
              <w:right w:val="nil"/>
            </w:tcBorders>
            <w:shd w:val="clear" w:color="auto" w:fill="EDEBE0"/>
          </w:tcPr>
          <w:p w14:paraId="424BEF08" w14:textId="77777777" w:rsidR="00532C65" w:rsidRPr="00302ECE" w:rsidRDefault="00532C65" w:rsidP="00532C65">
            <w:pPr>
              <w:rPr>
                <w:rFonts w:ascii="Times New Roman" w:hAnsi="Times New Roman" w:cs="Times New Roman"/>
                <w:b/>
                <w:sz w:val="24"/>
                <w:szCs w:val="24"/>
                <w:lang w:bidi="en-US"/>
              </w:rPr>
            </w:pPr>
            <w:r w:rsidRPr="00302ECE">
              <w:rPr>
                <w:rFonts w:ascii="Times New Roman" w:hAnsi="Times New Roman" w:cs="Times New Roman"/>
                <w:b/>
                <w:sz w:val="24"/>
                <w:szCs w:val="24"/>
                <w:lang w:bidi="en-US"/>
              </w:rPr>
              <w:t>Strongly Agree (5)</w:t>
            </w:r>
          </w:p>
        </w:tc>
      </w:tr>
    </w:tbl>
    <w:p w14:paraId="7C96BCD6" w14:textId="77777777" w:rsidR="00400A77" w:rsidRPr="00302ECE" w:rsidRDefault="00400A77" w:rsidP="00B638AD">
      <w:pPr>
        <w:pStyle w:val="TableParagraph"/>
        <w:spacing w:before="0" w:line="276" w:lineRule="auto"/>
        <w:ind w:left="0"/>
        <w:jc w:val="left"/>
        <w:rPr>
          <w:rFonts w:ascii="Times New Roman" w:hAnsi="Times New Roman" w:cs="Times New Roman"/>
          <w:sz w:val="24"/>
          <w:szCs w:val="24"/>
        </w:rPr>
      </w:pPr>
    </w:p>
    <w:tbl>
      <w:tblPr>
        <w:tblStyle w:val="TableGrid"/>
        <w:tblW w:w="5000" w:type="pct"/>
        <w:tblLook w:val="01E0" w:firstRow="1" w:lastRow="1" w:firstColumn="1" w:lastColumn="1" w:noHBand="0" w:noVBand="0"/>
      </w:tblPr>
      <w:tblGrid>
        <w:gridCol w:w="5486"/>
        <w:gridCol w:w="585"/>
        <w:gridCol w:w="887"/>
        <w:gridCol w:w="633"/>
        <w:gridCol w:w="576"/>
        <w:gridCol w:w="463"/>
      </w:tblGrid>
      <w:tr w:rsidR="00697BEF" w:rsidRPr="00A33E05" w14:paraId="2884F8FB" w14:textId="77777777" w:rsidTr="00B638AD">
        <w:trPr>
          <w:trHeight w:val="294"/>
        </w:trPr>
        <w:tc>
          <w:tcPr>
            <w:tcW w:w="3178" w:type="pct"/>
          </w:tcPr>
          <w:p w14:paraId="0DFC80A8" w14:textId="676C9627" w:rsidR="00697BEF" w:rsidRPr="00A33E05" w:rsidRDefault="008D7938" w:rsidP="00F137C7">
            <w:pPr>
              <w:pStyle w:val="TableParagraph"/>
              <w:spacing w:before="0" w:line="276" w:lineRule="auto"/>
              <w:ind w:left="0"/>
              <w:jc w:val="left"/>
              <w:rPr>
                <w:rFonts w:ascii="Times New Roman" w:hAnsi="Times New Roman" w:cs="Times New Roman"/>
                <w:b/>
                <w:sz w:val="24"/>
                <w:szCs w:val="24"/>
              </w:rPr>
            </w:pPr>
            <w:r w:rsidRPr="00A33E05">
              <w:rPr>
                <w:rFonts w:ascii="Times New Roman" w:hAnsi="Times New Roman" w:cs="Times New Roman"/>
                <w:b/>
                <w:sz w:val="24"/>
                <w:szCs w:val="24"/>
              </w:rPr>
              <w:t>Compatibility</w:t>
            </w:r>
          </w:p>
        </w:tc>
        <w:tc>
          <w:tcPr>
            <w:tcW w:w="1822" w:type="pct"/>
            <w:gridSpan w:val="5"/>
          </w:tcPr>
          <w:p w14:paraId="3D816824" w14:textId="659F89A1" w:rsidR="00697BEF" w:rsidRPr="00A33E05" w:rsidRDefault="00697BEF" w:rsidP="00A2772A">
            <w:pPr>
              <w:pStyle w:val="TableParagraph"/>
              <w:spacing w:before="0" w:line="276" w:lineRule="auto"/>
              <w:ind w:left="3"/>
              <w:rPr>
                <w:rFonts w:ascii="Times New Roman" w:hAnsi="Times New Roman" w:cs="Times New Roman"/>
                <w:sz w:val="24"/>
                <w:szCs w:val="24"/>
              </w:rPr>
            </w:pPr>
            <w:r w:rsidRPr="00B638AD">
              <w:rPr>
                <w:rFonts w:ascii="Times New Roman" w:hAnsi="Times New Roman" w:cs="Times New Roman"/>
                <w:sz w:val="18"/>
                <w:szCs w:val="18"/>
              </w:rPr>
              <w:t xml:space="preserve">Strongly Disagree </w:t>
            </w:r>
            <w:r w:rsidRPr="00B638AD">
              <w:rPr>
                <w:rFonts w:ascii="Times New Roman" w:hAnsi="Times New Roman" w:cs="Times New Roman"/>
                <w:sz w:val="18"/>
                <w:szCs w:val="18"/>
              </w:rPr>
              <w:t xml:space="preserve"> </w:t>
            </w:r>
            <w:r w:rsidRPr="00B638AD">
              <w:rPr>
                <w:rFonts w:ascii="Times New Roman" w:hAnsi="Times New Roman" w:cs="Times New Roman"/>
                <w:sz w:val="18"/>
                <w:szCs w:val="18"/>
              </w:rPr>
              <w:t> Strongly Agree</w:t>
            </w:r>
          </w:p>
        </w:tc>
      </w:tr>
      <w:tr w:rsidR="008D7938" w:rsidRPr="00A33E05" w14:paraId="4FB14064" w14:textId="77777777" w:rsidTr="00B638AD">
        <w:trPr>
          <w:trHeight w:val="296"/>
        </w:trPr>
        <w:tc>
          <w:tcPr>
            <w:tcW w:w="3178" w:type="pct"/>
          </w:tcPr>
          <w:p w14:paraId="0C8FB6ED" w14:textId="1E1647C9" w:rsidR="008D7938" w:rsidRPr="00A33E05" w:rsidRDefault="008D7938" w:rsidP="008D7938">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Chatbot services are compatible with my values</w:t>
            </w:r>
          </w:p>
        </w:tc>
        <w:tc>
          <w:tcPr>
            <w:tcW w:w="339" w:type="pct"/>
          </w:tcPr>
          <w:p w14:paraId="7D8E8AB8" w14:textId="5B3D5848" w:rsidR="008D7938" w:rsidRPr="00A33E05" w:rsidRDefault="008D7938" w:rsidP="008D7938">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szCs w:val="24"/>
              </w:rPr>
              <w:t>1</w:t>
            </w:r>
          </w:p>
        </w:tc>
        <w:tc>
          <w:tcPr>
            <w:tcW w:w="514" w:type="pct"/>
          </w:tcPr>
          <w:p w14:paraId="606CB079" w14:textId="5B70A1D7"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2</w:t>
            </w:r>
          </w:p>
        </w:tc>
        <w:tc>
          <w:tcPr>
            <w:tcW w:w="367" w:type="pct"/>
          </w:tcPr>
          <w:p w14:paraId="44BB0712" w14:textId="0AFD8D3A" w:rsidR="008D7938" w:rsidRPr="00A33E05" w:rsidRDefault="008D7938" w:rsidP="008D7938">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szCs w:val="24"/>
              </w:rPr>
              <w:t>3</w:t>
            </w:r>
          </w:p>
        </w:tc>
        <w:tc>
          <w:tcPr>
            <w:tcW w:w="334" w:type="pct"/>
          </w:tcPr>
          <w:p w14:paraId="560B13B5" w14:textId="3C1F8E90" w:rsidR="008D7938" w:rsidRPr="00A33E05" w:rsidRDefault="008D7938" w:rsidP="008D7938">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szCs w:val="24"/>
              </w:rPr>
              <w:t>4</w:t>
            </w:r>
          </w:p>
        </w:tc>
        <w:tc>
          <w:tcPr>
            <w:tcW w:w="269" w:type="pct"/>
          </w:tcPr>
          <w:p w14:paraId="01FFDC40" w14:textId="21ACEF66"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5</w:t>
            </w:r>
          </w:p>
        </w:tc>
      </w:tr>
      <w:tr w:rsidR="008D7938" w:rsidRPr="00A33E05" w14:paraId="5FE57005" w14:textId="77777777" w:rsidTr="00B638AD">
        <w:trPr>
          <w:trHeight w:val="295"/>
        </w:trPr>
        <w:tc>
          <w:tcPr>
            <w:tcW w:w="3178" w:type="pct"/>
          </w:tcPr>
          <w:p w14:paraId="6A1166A1" w14:textId="68F06ACF" w:rsidR="008D7938" w:rsidRPr="00A33E05" w:rsidRDefault="008D7938" w:rsidP="008D7938">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 xml:space="preserve">Chatbot services are compatible with my current needs </w:t>
            </w:r>
          </w:p>
        </w:tc>
        <w:tc>
          <w:tcPr>
            <w:tcW w:w="339" w:type="pct"/>
          </w:tcPr>
          <w:p w14:paraId="45A149D0" w14:textId="706247A4" w:rsidR="008D7938" w:rsidRPr="00A33E05" w:rsidRDefault="008D7938" w:rsidP="008D7938">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57997FB0" w14:textId="05635951"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36C45596" w14:textId="4F6619EB" w:rsidR="008D7938" w:rsidRPr="00A33E05" w:rsidRDefault="008D7938" w:rsidP="008D7938">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25141C62" w14:textId="1AFD2DA1" w:rsidR="008D7938" w:rsidRPr="00A33E05" w:rsidRDefault="008D7938" w:rsidP="008D7938">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0F919A9F" w14:textId="7DCC4A7B"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8D7938" w:rsidRPr="00A33E05" w14:paraId="3365E1C6" w14:textId="77777777" w:rsidTr="00B638AD">
        <w:trPr>
          <w:trHeight w:val="296"/>
        </w:trPr>
        <w:tc>
          <w:tcPr>
            <w:tcW w:w="3178" w:type="pct"/>
          </w:tcPr>
          <w:p w14:paraId="56B7E5F1" w14:textId="70CA9DA6" w:rsidR="008D7938" w:rsidRPr="00A33E05" w:rsidRDefault="008D7938" w:rsidP="008D7938">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Chatbot services are compatible with the way I like to purchase</w:t>
            </w:r>
          </w:p>
        </w:tc>
        <w:tc>
          <w:tcPr>
            <w:tcW w:w="339" w:type="pct"/>
          </w:tcPr>
          <w:p w14:paraId="3530E638" w14:textId="21525E73" w:rsidR="008D7938" w:rsidRPr="00A33E05" w:rsidRDefault="008D7938" w:rsidP="008D7938">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2FFCB8DB" w14:textId="6FFE2EBA"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0D4C67C1" w14:textId="05538451" w:rsidR="008D7938" w:rsidRPr="00A33E05" w:rsidRDefault="008D7938" w:rsidP="008D7938">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47350173" w14:textId="7007DCE2" w:rsidR="008D7938" w:rsidRPr="00A33E05" w:rsidRDefault="008D7938" w:rsidP="008D7938">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5785644E" w14:textId="78B1B28C"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697BEF" w:rsidRPr="00A33E05" w14:paraId="5D2E4ABB" w14:textId="658379FD" w:rsidTr="00B638AD">
        <w:trPr>
          <w:trHeight w:val="369"/>
        </w:trPr>
        <w:tc>
          <w:tcPr>
            <w:tcW w:w="3178" w:type="pct"/>
          </w:tcPr>
          <w:p w14:paraId="442BBE3F" w14:textId="0AFE24E9" w:rsidR="00697BEF" w:rsidRPr="00A33E05" w:rsidRDefault="0025009C" w:rsidP="00F137C7">
            <w:pPr>
              <w:pStyle w:val="TableParagraph"/>
              <w:spacing w:before="0" w:line="276" w:lineRule="auto"/>
              <w:ind w:left="0"/>
              <w:jc w:val="left"/>
              <w:rPr>
                <w:rFonts w:ascii="Times New Roman" w:hAnsi="Times New Roman" w:cs="Times New Roman"/>
                <w:b/>
                <w:bCs/>
                <w:color w:val="231F20"/>
                <w:sz w:val="24"/>
                <w:szCs w:val="24"/>
              </w:rPr>
            </w:pPr>
            <w:r w:rsidRPr="00A33E05">
              <w:rPr>
                <w:rFonts w:ascii="Times New Roman" w:hAnsi="Times New Roman" w:cs="Times New Roman"/>
                <w:b/>
                <w:sz w:val="24"/>
                <w:szCs w:val="24"/>
              </w:rPr>
              <w:t>Perceived ease of use</w:t>
            </w:r>
          </w:p>
        </w:tc>
        <w:tc>
          <w:tcPr>
            <w:tcW w:w="1822" w:type="pct"/>
            <w:gridSpan w:val="5"/>
          </w:tcPr>
          <w:p w14:paraId="7FEBD764" w14:textId="2F34B6C5" w:rsidR="00697BEF" w:rsidRPr="00B638AD" w:rsidRDefault="00697BEF" w:rsidP="00A2772A">
            <w:pPr>
              <w:pStyle w:val="TableParagraph"/>
              <w:spacing w:before="0" w:line="276" w:lineRule="auto"/>
              <w:ind w:left="3"/>
              <w:rPr>
                <w:rFonts w:ascii="Times New Roman" w:hAnsi="Times New Roman" w:cs="Times New Roman"/>
                <w:sz w:val="18"/>
                <w:szCs w:val="18"/>
              </w:rPr>
            </w:pPr>
            <w:r w:rsidRPr="00B638AD">
              <w:rPr>
                <w:rFonts w:ascii="Times New Roman" w:hAnsi="Times New Roman" w:cs="Times New Roman"/>
                <w:sz w:val="18"/>
                <w:szCs w:val="18"/>
              </w:rPr>
              <w:t xml:space="preserve">Strongly Disagree </w:t>
            </w:r>
            <w:r w:rsidRPr="00B638AD">
              <w:rPr>
                <w:rFonts w:ascii="Times New Roman" w:hAnsi="Times New Roman" w:cs="Times New Roman"/>
                <w:sz w:val="18"/>
                <w:szCs w:val="18"/>
              </w:rPr>
              <w:t xml:space="preserve"> </w:t>
            </w:r>
            <w:r w:rsidRPr="00B638AD">
              <w:rPr>
                <w:rFonts w:ascii="Times New Roman" w:hAnsi="Times New Roman" w:cs="Times New Roman"/>
                <w:sz w:val="18"/>
                <w:szCs w:val="18"/>
              </w:rPr>
              <w:t> Strongly Agree</w:t>
            </w:r>
          </w:p>
        </w:tc>
      </w:tr>
      <w:tr w:rsidR="008D7938" w:rsidRPr="00A33E05" w14:paraId="4DAAFC0F" w14:textId="77777777" w:rsidTr="00B638AD">
        <w:trPr>
          <w:trHeight w:val="369"/>
        </w:trPr>
        <w:tc>
          <w:tcPr>
            <w:tcW w:w="3178" w:type="pct"/>
          </w:tcPr>
          <w:p w14:paraId="3670419F" w14:textId="336FAF5B" w:rsidR="008D7938" w:rsidRPr="00A33E05" w:rsidRDefault="008D7938"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My interaction with chatbots would be clear and understandable</w:t>
            </w:r>
          </w:p>
        </w:tc>
        <w:tc>
          <w:tcPr>
            <w:tcW w:w="339" w:type="pct"/>
          </w:tcPr>
          <w:p w14:paraId="26B945A1" w14:textId="28DC8A23" w:rsidR="008D7938" w:rsidRPr="00A33E05" w:rsidRDefault="008D7938" w:rsidP="008D7938">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szCs w:val="24"/>
              </w:rPr>
              <w:t>1</w:t>
            </w:r>
          </w:p>
        </w:tc>
        <w:tc>
          <w:tcPr>
            <w:tcW w:w="514" w:type="pct"/>
          </w:tcPr>
          <w:p w14:paraId="2CB0FCDE" w14:textId="78756320"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2</w:t>
            </w:r>
          </w:p>
        </w:tc>
        <w:tc>
          <w:tcPr>
            <w:tcW w:w="367" w:type="pct"/>
          </w:tcPr>
          <w:p w14:paraId="1CE1A026" w14:textId="2C8BF8DB" w:rsidR="008D7938" w:rsidRPr="00A33E05" w:rsidRDefault="008D7938" w:rsidP="008D7938">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szCs w:val="24"/>
              </w:rPr>
              <w:t>3</w:t>
            </w:r>
          </w:p>
        </w:tc>
        <w:tc>
          <w:tcPr>
            <w:tcW w:w="334" w:type="pct"/>
          </w:tcPr>
          <w:p w14:paraId="16C9A0EF" w14:textId="1707F4C7" w:rsidR="008D7938" w:rsidRPr="00A33E05" w:rsidRDefault="008D7938" w:rsidP="008D7938">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szCs w:val="24"/>
              </w:rPr>
              <w:t>4</w:t>
            </w:r>
          </w:p>
        </w:tc>
        <w:tc>
          <w:tcPr>
            <w:tcW w:w="269" w:type="pct"/>
          </w:tcPr>
          <w:p w14:paraId="502F9D1B" w14:textId="4A4FD5A4"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5</w:t>
            </w:r>
          </w:p>
        </w:tc>
      </w:tr>
      <w:tr w:rsidR="008D7938" w:rsidRPr="00A33E05" w14:paraId="0F037AE4" w14:textId="77777777" w:rsidTr="00B638AD">
        <w:trPr>
          <w:trHeight w:val="431"/>
        </w:trPr>
        <w:tc>
          <w:tcPr>
            <w:tcW w:w="3178" w:type="pct"/>
          </w:tcPr>
          <w:p w14:paraId="0DA8B3C2" w14:textId="04A81E8F" w:rsidR="008D7938" w:rsidRPr="00A33E05" w:rsidRDefault="008D7938"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would find chatbots easy to use</w:t>
            </w:r>
          </w:p>
        </w:tc>
        <w:tc>
          <w:tcPr>
            <w:tcW w:w="339" w:type="pct"/>
          </w:tcPr>
          <w:p w14:paraId="1A9198B6" w14:textId="1545807C" w:rsidR="008D7938" w:rsidRPr="00A33E05" w:rsidRDefault="008D7938" w:rsidP="008D7938">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5E9C44B3" w14:textId="208128D9"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2C0464EA" w14:textId="6D94B104" w:rsidR="008D7938" w:rsidRPr="00A33E05" w:rsidRDefault="008D7938" w:rsidP="008D7938">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3FA02F56" w14:textId="5349CC00" w:rsidR="008D7938" w:rsidRPr="00A33E05" w:rsidRDefault="008D7938" w:rsidP="008D7938">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7F44D745" w14:textId="6EA327DB"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8D7938" w:rsidRPr="00A33E05" w14:paraId="1118DF20" w14:textId="77777777" w:rsidTr="00B638AD">
        <w:trPr>
          <w:trHeight w:val="431"/>
        </w:trPr>
        <w:tc>
          <w:tcPr>
            <w:tcW w:w="3178" w:type="pct"/>
          </w:tcPr>
          <w:p w14:paraId="0774A076" w14:textId="297A51DC" w:rsidR="008D7938" w:rsidRPr="00A33E05" w:rsidRDefault="008D7938"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Learning to operate chatbots would be easy for me</w:t>
            </w:r>
          </w:p>
        </w:tc>
        <w:tc>
          <w:tcPr>
            <w:tcW w:w="339" w:type="pct"/>
          </w:tcPr>
          <w:p w14:paraId="64776E6A" w14:textId="5D736BAD" w:rsidR="008D7938" w:rsidRPr="00A33E05" w:rsidRDefault="008D7938" w:rsidP="008D7938">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54D3BEA3" w14:textId="2669E9A7"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5A4553CC" w14:textId="44086F2C" w:rsidR="008D7938" w:rsidRPr="00A33E05" w:rsidRDefault="008D7938" w:rsidP="008D7938">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30AC981F" w14:textId="491909E3" w:rsidR="008D7938" w:rsidRPr="00A33E05" w:rsidRDefault="008D7938" w:rsidP="008D7938">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68549D06" w14:textId="051E7302" w:rsidR="008D7938" w:rsidRPr="00A33E05" w:rsidRDefault="008D7938" w:rsidP="008D7938">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697BEF" w:rsidRPr="00A33E05" w14:paraId="7C268BB0" w14:textId="67950620" w:rsidTr="00B638AD">
        <w:trPr>
          <w:trHeight w:val="382"/>
        </w:trPr>
        <w:tc>
          <w:tcPr>
            <w:tcW w:w="3178" w:type="pct"/>
          </w:tcPr>
          <w:p w14:paraId="71C70C0F" w14:textId="703A82E2" w:rsidR="00697BEF" w:rsidRPr="00A33E05" w:rsidRDefault="0025009C" w:rsidP="00F137C7">
            <w:pPr>
              <w:pStyle w:val="TableParagraph"/>
              <w:spacing w:before="0" w:line="276" w:lineRule="auto"/>
              <w:ind w:left="0"/>
              <w:jc w:val="left"/>
              <w:rPr>
                <w:rFonts w:ascii="Times New Roman" w:hAnsi="Times New Roman" w:cs="Times New Roman"/>
                <w:b/>
                <w:sz w:val="24"/>
                <w:szCs w:val="24"/>
              </w:rPr>
            </w:pPr>
            <w:r w:rsidRPr="00A33E05">
              <w:rPr>
                <w:rFonts w:ascii="Times New Roman" w:hAnsi="Times New Roman" w:cs="Times New Roman"/>
                <w:b/>
                <w:sz w:val="24"/>
                <w:szCs w:val="24"/>
              </w:rPr>
              <w:t>Performance expectancy</w:t>
            </w:r>
          </w:p>
        </w:tc>
        <w:tc>
          <w:tcPr>
            <w:tcW w:w="1822" w:type="pct"/>
            <w:gridSpan w:val="5"/>
          </w:tcPr>
          <w:p w14:paraId="5B18E871" w14:textId="297F43E5" w:rsidR="00697BEF" w:rsidRPr="00A33E05" w:rsidRDefault="00697BEF" w:rsidP="00A2772A">
            <w:pPr>
              <w:pStyle w:val="TableParagraph"/>
              <w:spacing w:before="0" w:line="276" w:lineRule="auto"/>
              <w:ind w:left="3"/>
              <w:rPr>
                <w:rFonts w:ascii="Times New Roman" w:hAnsi="Times New Roman" w:cs="Times New Roman"/>
                <w:sz w:val="24"/>
                <w:szCs w:val="24"/>
              </w:rPr>
            </w:pPr>
            <w:r w:rsidRPr="00B638AD">
              <w:rPr>
                <w:rFonts w:ascii="Times New Roman" w:hAnsi="Times New Roman" w:cs="Times New Roman"/>
                <w:sz w:val="18"/>
                <w:szCs w:val="18"/>
              </w:rPr>
              <w:t xml:space="preserve">Strongly Disagree </w:t>
            </w:r>
            <w:r w:rsidRPr="00B638AD">
              <w:rPr>
                <w:rFonts w:ascii="Times New Roman" w:hAnsi="Times New Roman" w:cs="Times New Roman"/>
                <w:sz w:val="18"/>
                <w:szCs w:val="18"/>
              </w:rPr>
              <w:t xml:space="preserve"> </w:t>
            </w:r>
            <w:r w:rsidRPr="00B638AD">
              <w:rPr>
                <w:rFonts w:ascii="Times New Roman" w:hAnsi="Times New Roman" w:cs="Times New Roman"/>
                <w:sz w:val="18"/>
                <w:szCs w:val="18"/>
              </w:rPr>
              <w:t> Strongly Agree</w:t>
            </w:r>
          </w:p>
        </w:tc>
      </w:tr>
      <w:tr w:rsidR="0025009C" w:rsidRPr="00A33E05" w14:paraId="754800F3" w14:textId="77777777" w:rsidTr="00B638AD">
        <w:trPr>
          <w:trHeight w:val="532"/>
        </w:trPr>
        <w:tc>
          <w:tcPr>
            <w:tcW w:w="3178" w:type="pct"/>
          </w:tcPr>
          <w:p w14:paraId="17F28F6C" w14:textId="6434DC11"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find chatbot services useful in the purchasing process</w:t>
            </w:r>
          </w:p>
        </w:tc>
        <w:tc>
          <w:tcPr>
            <w:tcW w:w="339" w:type="pct"/>
          </w:tcPr>
          <w:p w14:paraId="06A691CB" w14:textId="257B9930" w:rsidR="0025009C" w:rsidRPr="00A33E05" w:rsidRDefault="0025009C" w:rsidP="0025009C">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szCs w:val="24"/>
              </w:rPr>
              <w:t>1</w:t>
            </w:r>
          </w:p>
        </w:tc>
        <w:tc>
          <w:tcPr>
            <w:tcW w:w="514" w:type="pct"/>
          </w:tcPr>
          <w:p w14:paraId="3F33D789" w14:textId="3D35D5AB"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2</w:t>
            </w:r>
          </w:p>
        </w:tc>
        <w:tc>
          <w:tcPr>
            <w:tcW w:w="367" w:type="pct"/>
          </w:tcPr>
          <w:p w14:paraId="42E084DA" w14:textId="6522D27F" w:rsidR="0025009C" w:rsidRPr="00A33E05" w:rsidRDefault="0025009C" w:rsidP="0025009C">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szCs w:val="24"/>
              </w:rPr>
              <w:t>3</w:t>
            </w:r>
          </w:p>
        </w:tc>
        <w:tc>
          <w:tcPr>
            <w:tcW w:w="334" w:type="pct"/>
          </w:tcPr>
          <w:p w14:paraId="3A55701E" w14:textId="7F5F6707" w:rsidR="0025009C" w:rsidRPr="00A33E05" w:rsidRDefault="0025009C" w:rsidP="0025009C">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szCs w:val="24"/>
              </w:rPr>
              <w:t>4</w:t>
            </w:r>
          </w:p>
        </w:tc>
        <w:tc>
          <w:tcPr>
            <w:tcW w:w="269" w:type="pct"/>
          </w:tcPr>
          <w:p w14:paraId="7ABB0F54" w14:textId="4F240A60"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5</w:t>
            </w:r>
          </w:p>
        </w:tc>
      </w:tr>
      <w:tr w:rsidR="0025009C" w:rsidRPr="00A33E05" w14:paraId="10B187C8" w14:textId="77777777" w:rsidTr="00B638AD">
        <w:trPr>
          <w:trHeight w:val="306"/>
        </w:trPr>
        <w:tc>
          <w:tcPr>
            <w:tcW w:w="3178" w:type="pct"/>
          </w:tcPr>
          <w:p w14:paraId="40960E8A" w14:textId="3300B4C3"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Using chatbot services enables me to accomplish the purchasing process quickly</w:t>
            </w:r>
          </w:p>
        </w:tc>
        <w:tc>
          <w:tcPr>
            <w:tcW w:w="339" w:type="pct"/>
          </w:tcPr>
          <w:p w14:paraId="57B8A2B1" w14:textId="07BE7A9E" w:rsidR="0025009C" w:rsidRPr="00A33E05" w:rsidRDefault="0025009C" w:rsidP="0025009C">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614642FB" w14:textId="1739B914"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5F84797D" w14:textId="2510971F" w:rsidR="0025009C" w:rsidRPr="00A33E05" w:rsidRDefault="0025009C" w:rsidP="0025009C">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7835963C" w14:textId="0701C016" w:rsidR="0025009C" w:rsidRPr="00A33E05" w:rsidRDefault="0025009C" w:rsidP="0025009C">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3AD1763B" w14:textId="58DA27EE"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25009C" w:rsidRPr="00A33E05" w14:paraId="52FE4D31" w14:textId="77777777" w:rsidTr="00B638AD">
        <w:trPr>
          <w:trHeight w:val="739"/>
        </w:trPr>
        <w:tc>
          <w:tcPr>
            <w:tcW w:w="3178" w:type="pct"/>
          </w:tcPr>
          <w:p w14:paraId="3FCD3FBC" w14:textId="51796387"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Chatbot services increases my efficiency in the</w:t>
            </w:r>
          </w:p>
          <w:p w14:paraId="78DE65BA" w14:textId="4012E145"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 xml:space="preserve">purchasing process </w:t>
            </w:r>
          </w:p>
        </w:tc>
        <w:tc>
          <w:tcPr>
            <w:tcW w:w="339" w:type="pct"/>
          </w:tcPr>
          <w:p w14:paraId="06F17BDF" w14:textId="60698338" w:rsidR="0025009C" w:rsidRPr="00A33E05" w:rsidRDefault="0025009C" w:rsidP="0025009C">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7929D1AE" w14:textId="6FFB4D52"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545DFED7" w14:textId="179DE746" w:rsidR="0025009C" w:rsidRPr="00A33E05" w:rsidRDefault="0025009C" w:rsidP="0025009C">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3506570C" w14:textId="5B1C06A2" w:rsidR="0025009C" w:rsidRPr="00A33E05" w:rsidRDefault="0025009C" w:rsidP="0025009C">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4F463223" w14:textId="3008F47F"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25009C" w:rsidRPr="00A33E05" w14:paraId="44965E84" w14:textId="77777777" w:rsidTr="00B638AD">
        <w:trPr>
          <w:trHeight w:val="349"/>
        </w:trPr>
        <w:tc>
          <w:tcPr>
            <w:tcW w:w="3178" w:type="pct"/>
          </w:tcPr>
          <w:p w14:paraId="7E3A2542" w14:textId="4E8018BC" w:rsidR="0025009C" w:rsidRPr="00A33E05" w:rsidRDefault="0025009C" w:rsidP="0025009C">
            <w:pPr>
              <w:pStyle w:val="TableParagraph"/>
              <w:spacing w:before="0" w:line="276" w:lineRule="auto"/>
              <w:ind w:left="0" w:right="194"/>
              <w:jc w:val="left"/>
              <w:rPr>
                <w:rFonts w:ascii="Times New Roman" w:hAnsi="Times New Roman" w:cs="Times New Roman"/>
                <w:b/>
                <w:sz w:val="24"/>
                <w:szCs w:val="24"/>
              </w:rPr>
            </w:pPr>
            <w:r w:rsidRPr="00A33E05">
              <w:rPr>
                <w:rFonts w:ascii="Times New Roman" w:hAnsi="Times New Roman" w:cs="Times New Roman"/>
                <w:b/>
                <w:sz w:val="24"/>
                <w:szCs w:val="24"/>
              </w:rPr>
              <w:t>Social influence</w:t>
            </w:r>
          </w:p>
        </w:tc>
        <w:tc>
          <w:tcPr>
            <w:tcW w:w="339" w:type="pct"/>
          </w:tcPr>
          <w:p w14:paraId="17B445F9" w14:textId="1ABA9D5F" w:rsidR="0025009C" w:rsidRPr="00A33E05" w:rsidRDefault="0025009C" w:rsidP="0025009C">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79ED11A2" w14:textId="043409A0" w:rsidR="0025009C" w:rsidRPr="00A33E05" w:rsidRDefault="0025009C" w:rsidP="0025009C">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16CA6C30" w14:textId="5B61F6DF" w:rsidR="0025009C" w:rsidRPr="00A33E05" w:rsidRDefault="0025009C" w:rsidP="0025009C">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6EA53C7C" w14:textId="5848A83F" w:rsidR="0025009C" w:rsidRPr="00A33E05" w:rsidRDefault="0025009C" w:rsidP="0025009C">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540E5316" w14:textId="766B4D8D" w:rsidR="0025009C" w:rsidRPr="00A33E05" w:rsidRDefault="0025009C" w:rsidP="0025009C">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25009C" w:rsidRPr="00A33E05" w14:paraId="4A078D4F" w14:textId="77777777" w:rsidTr="00B638AD">
        <w:trPr>
          <w:trHeight w:val="287"/>
        </w:trPr>
        <w:tc>
          <w:tcPr>
            <w:tcW w:w="3178" w:type="pct"/>
          </w:tcPr>
          <w:p w14:paraId="00D68EC8" w14:textId="63A74611"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My friends and family value the use of chatbots</w:t>
            </w:r>
          </w:p>
        </w:tc>
        <w:tc>
          <w:tcPr>
            <w:tcW w:w="339" w:type="pct"/>
          </w:tcPr>
          <w:p w14:paraId="42303312" w14:textId="48AF0BA6" w:rsidR="0025009C" w:rsidRPr="00A33E05" w:rsidRDefault="0025009C" w:rsidP="0025009C">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4E241E05" w14:textId="123F5A22"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5AA07B02" w14:textId="57AF54C0" w:rsidR="0025009C" w:rsidRPr="00A33E05" w:rsidRDefault="0025009C" w:rsidP="0025009C">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599BE9B8" w14:textId="1E665410" w:rsidR="0025009C" w:rsidRPr="00A33E05" w:rsidRDefault="0025009C" w:rsidP="0025009C">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4D622A8F" w14:textId="448BE735"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25009C" w:rsidRPr="00A33E05" w14:paraId="1DD1B0A8" w14:textId="77777777" w:rsidTr="00B638AD">
        <w:trPr>
          <w:trHeight w:val="318"/>
        </w:trPr>
        <w:tc>
          <w:tcPr>
            <w:tcW w:w="3178" w:type="pct"/>
          </w:tcPr>
          <w:p w14:paraId="507F61DC" w14:textId="48698C8F"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lastRenderedPageBreak/>
              <w:t xml:space="preserve">The people that influence me use chatbots </w:t>
            </w:r>
          </w:p>
        </w:tc>
        <w:tc>
          <w:tcPr>
            <w:tcW w:w="339" w:type="pct"/>
          </w:tcPr>
          <w:p w14:paraId="41DA0DDD" w14:textId="5B67D31A" w:rsidR="0025009C" w:rsidRPr="00A33E05" w:rsidRDefault="0025009C" w:rsidP="0025009C">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6552A210" w14:textId="46653E16"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2E20244B" w14:textId="1B811F6A" w:rsidR="0025009C" w:rsidRPr="00A33E05" w:rsidRDefault="0025009C" w:rsidP="0025009C">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221D1AFA" w14:textId="4474D97D" w:rsidR="0025009C" w:rsidRPr="00A33E05" w:rsidRDefault="0025009C" w:rsidP="0025009C">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51A0B878" w14:textId="10BDA9A2"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25009C" w:rsidRPr="00A33E05" w14:paraId="3EE69F2F" w14:textId="77777777" w:rsidTr="00B638AD">
        <w:trPr>
          <w:trHeight w:val="356"/>
        </w:trPr>
        <w:tc>
          <w:tcPr>
            <w:tcW w:w="3178" w:type="pct"/>
          </w:tcPr>
          <w:p w14:paraId="775787FC" w14:textId="701433EB" w:rsidR="0025009C" w:rsidRPr="00A33E05" w:rsidRDefault="0025009C"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The use of chatbots gives me professional status</w:t>
            </w:r>
          </w:p>
        </w:tc>
        <w:tc>
          <w:tcPr>
            <w:tcW w:w="339" w:type="pct"/>
          </w:tcPr>
          <w:p w14:paraId="7408B8F1" w14:textId="0D6BEF53" w:rsidR="0025009C" w:rsidRPr="00A33E05" w:rsidRDefault="0025009C" w:rsidP="0025009C">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0DABF30F" w14:textId="36C765E3"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18984385" w14:textId="03663E26" w:rsidR="0025009C" w:rsidRPr="00A33E05" w:rsidRDefault="0025009C" w:rsidP="0025009C">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2462FA38" w14:textId="13EDE50C" w:rsidR="0025009C" w:rsidRPr="00A33E05" w:rsidRDefault="0025009C" w:rsidP="0025009C">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0425F2F7" w14:textId="3BDF53FD" w:rsidR="0025009C" w:rsidRPr="00A33E05" w:rsidRDefault="0025009C" w:rsidP="0025009C">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697BEF" w:rsidRPr="00A33E05" w14:paraId="38E5A1C6" w14:textId="77777777" w:rsidTr="00B638AD">
        <w:trPr>
          <w:trHeight w:val="262"/>
        </w:trPr>
        <w:tc>
          <w:tcPr>
            <w:tcW w:w="3178" w:type="pct"/>
          </w:tcPr>
          <w:p w14:paraId="5B7384D4" w14:textId="1DF41094" w:rsidR="00697BEF" w:rsidRPr="00A33E05" w:rsidRDefault="0025009C" w:rsidP="00F137C7">
            <w:pPr>
              <w:pStyle w:val="TableParagraph"/>
              <w:spacing w:before="0" w:line="276" w:lineRule="auto"/>
              <w:ind w:left="0" w:right="194"/>
              <w:jc w:val="left"/>
              <w:rPr>
                <w:rFonts w:ascii="Times New Roman" w:hAnsi="Times New Roman" w:cs="Times New Roman"/>
                <w:sz w:val="24"/>
                <w:szCs w:val="24"/>
              </w:rPr>
            </w:pPr>
            <w:r w:rsidRPr="00A33E05">
              <w:rPr>
                <w:rFonts w:ascii="Times New Roman" w:hAnsi="Times New Roman" w:cs="Times New Roman"/>
                <w:b/>
                <w:sz w:val="24"/>
                <w:szCs w:val="24"/>
              </w:rPr>
              <w:t>Chatbot initial trust</w:t>
            </w:r>
          </w:p>
        </w:tc>
        <w:tc>
          <w:tcPr>
            <w:tcW w:w="339" w:type="pct"/>
          </w:tcPr>
          <w:p w14:paraId="79BBA236" w14:textId="377A60DA" w:rsidR="00697BEF" w:rsidRPr="00A33E05" w:rsidRDefault="00697BEF" w:rsidP="00F137C7">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2E4AF2B8" w14:textId="435F268C" w:rsidR="00697BEF" w:rsidRPr="00A33E05" w:rsidRDefault="00697BEF" w:rsidP="00F137C7">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0C4E557D" w14:textId="79818C25" w:rsidR="00697BEF" w:rsidRPr="00A33E05" w:rsidRDefault="00697BEF" w:rsidP="00F137C7">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34324B51" w14:textId="3182AC16" w:rsidR="00697BEF" w:rsidRPr="00A33E05" w:rsidRDefault="00697BEF" w:rsidP="00F137C7">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08803107" w14:textId="7E742435" w:rsidR="00697BEF" w:rsidRPr="00A33E05" w:rsidRDefault="00697BEF" w:rsidP="00F137C7">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815CE9" w:rsidRPr="00A33E05" w14:paraId="1777BA27" w14:textId="77777777" w:rsidTr="00B638AD">
        <w:trPr>
          <w:trHeight w:val="306"/>
        </w:trPr>
        <w:tc>
          <w:tcPr>
            <w:tcW w:w="3178" w:type="pct"/>
          </w:tcPr>
          <w:p w14:paraId="62BF6584" w14:textId="7EE2E9A2" w:rsidR="00815CE9" w:rsidRPr="00A33E05" w:rsidRDefault="00815CE9" w:rsidP="00815CE9">
            <w:pPr>
              <w:pStyle w:val="TableParagraph"/>
              <w:spacing w:before="0" w:line="276" w:lineRule="auto"/>
              <w:ind w:left="0" w:right="194"/>
              <w:jc w:val="left"/>
              <w:rPr>
                <w:rFonts w:ascii="Times New Roman" w:hAnsi="Times New Roman" w:cs="Times New Roman"/>
                <w:sz w:val="24"/>
                <w:szCs w:val="24"/>
              </w:rPr>
            </w:pPr>
            <w:r w:rsidRPr="00A33E05">
              <w:rPr>
                <w:rFonts w:ascii="Times New Roman" w:hAnsi="Times New Roman" w:cs="Times New Roman"/>
              </w:rPr>
              <w:t xml:space="preserve">Chatbots seem dependable </w:t>
            </w:r>
          </w:p>
        </w:tc>
        <w:tc>
          <w:tcPr>
            <w:tcW w:w="339" w:type="pct"/>
          </w:tcPr>
          <w:p w14:paraId="63A65291" w14:textId="2C6D69BD" w:rsidR="00815CE9" w:rsidRPr="00A33E05" w:rsidRDefault="00815CE9" w:rsidP="00815CE9">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7EBA67CD" w14:textId="12F5A51A" w:rsidR="00815CE9" w:rsidRPr="00A33E05" w:rsidRDefault="00815CE9" w:rsidP="00815CE9">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502D2F97" w14:textId="3EADBD76" w:rsidR="00815CE9" w:rsidRPr="00A33E05" w:rsidRDefault="00815CE9" w:rsidP="00815CE9">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7087811B" w14:textId="788D5F03" w:rsidR="00815CE9" w:rsidRPr="00A33E05" w:rsidRDefault="00815CE9" w:rsidP="00815CE9">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1970CD11" w14:textId="5585A91D" w:rsidR="00815CE9" w:rsidRPr="00A33E05" w:rsidRDefault="00815CE9" w:rsidP="00815CE9">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815CE9" w:rsidRPr="00A33E05" w14:paraId="21F09CAD" w14:textId="77777777" w:rsidTr="00B638AD">
        <w:trPr>
          <w:trHeight w:val="349"/>
        </w:trPr>
        <w:tc>
          <w:tcPr>
            <w:tcW w:w="3178" w:type="pct"/>
          </w:tcPr>
          <w:p w14:paraId="28775E92" w14:textId="2D69885E" w:rsidR="00815CE9" w:rsidRPr="00A33E05" w:rsidRDefault="00815CE9" w:rsidP="00815CE9">
            <w:pPr>
              <w:pStyle w:val="TableParagraph"/>
              <w:spacing w:before="0" w:line="276" w:lineRule="auto"/>
              <w:ind w:left="0" w:right="194"/>
              <w:jc w:val="left"/>
              <w:rPr>
                <w:rFonts w:ascii="Times New Roman" w:hAnsi="Times New Roman" w:cs="Times New Roman"/>
                <w:sz w:val="24"/>
                <w:szCs w:val="24"/>
              </w:rPr>
            </w:pPr>
            <w:r w:rsidRPr="00A33E05">
              <w:rPr>
                <w:rFonts w:ascii="Times New Roman" w:hAnsi="Times New Roman" w:cs="Times New Roman"/>
              </w:rPr>
              <w:t>Chatbots seem secure</w:t>
            </w:r>
          </w:p>
        </w:tc>
        <w:tc>
          <w:tcPr>
            <w:tcW w:w="339" w:type="pct"/>
          </w:tcPr>
          <w:p w14:paraId="0673C169" w14:textId="40302EE9" w:rsidR="00815CE9" w:rsidRPr="00A33E05" w:rsidRDefault="00A33E05" w:rsidP="00815CE9">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21CF9FBB" w14:textId="5CC8F3CE" w:rsidR="00815CE9" w:rsidRPr="00A33E05" w:rsidRDefault="00A33E05" w:rsidP="00815CE9">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352F8075" w14:textId="5A314B8F" w:rsidR="00815CE9" w:rsidRPr="00A33E05" w:rsidRDefault="00815CE9" w:rsidP="00815CE9">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7A5FD2D4" w14:textId="3901F09F" w:rsidR="00815CE9" w:rsidRPr="00A33E05" w:rsidRDefault="00815CE9" w:rsidP="00815CE9">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49281669" w14:textId="29F12D96" w:rsidR="00815CE9" w:rsidRPr="00A33E05" w:rsidRDefault="00815CE9" w:rsidP="00815CE9">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BD6E61" w:rsidRPr="00A33E05" w14:paraId="53257C9F" w14:textId="77777777" w:rsidTr="00B638AD">
        <w:trPr>
          <w:trHeight w:val="349"/>
        </w:trPr>
        <w:tc>
          <w:tcPr>
            <w:tcW w:w="3178" w:type="pct"/>
          </w:tcPr>
          <w:p w14:paraId="6C3D09F1" w14:textId="001C1014" w:rsidR="00BD6E61" w:rsidRPr="00A33E05" w:rsidRDefault="00BD6E61" w:rsidP="00BD6E61">
            <w:pPr>
              <w:pStyle w:val="TableParagraph"/>
              <w:spacing w:before="0" w:line="276" w:lineRule="auto"/>
              <w:ind w:left="0" w:right="194"/>
              <w:jc w:val="left"/>
              <w:rPr>
                <w:rFonts w:ascii="Times New Roman" w:hAnsi="Times New Roman" w:cs="Times New Roman"/>
              </w:rPr>
            </w:pPr>
            <w:r w:rsidRPr="00A33E05">
              <w:rPr>
                <w:rFonts w:ascii="Times New Roman" w:hAnsi="Times New Roman" w:cs="Times New Roman"/>
              </w:rPr>
              <w:t xml:space="preserve">Chatbots were created to help the client </w:t>
            </w:r>
          </w:p>
        </w:tc>
        <w:tc>
          <w:tcPr>
            <w:tcW w:w="339" w:type="pct"/>
          </w:tcPr>
          <w:p w14:paraId="7CB355F0" w14:textId="243DFC15" w:rsidR="00BD6E61" w:rsidRPr="00A33E05" w:rsidRDefault="00A33E05" w:rsidP="00BD6E61">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06F4CDE7" w14:textId="78FC67B9" w:rsidR="00BD6E61" w:rsidRPr="00A33E05" w:rsidRDefault="00A33E05" w:rsidP="00BD6E61">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788BD82D" w14:textId="062429F5" w:rsidR="00BD6E61" w:rsidRPr="00A33E05" w:rsidRDefault="00A33E05" w:rsidP="00BD6E61">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27F13E92" w14:textId="346A5852" w:rsidR="00BD6E61" w:rsidRPr="00A33E05" w:rsidRDefault="00A33E05" w:rsidP="00BD6E61">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6CFA2334" w14:textId="6ECB2418" w:rsidR="00BD6E61" w:rsidRPr="00A33E05" w:rsidRDefault="00A33E05" w:rsidP="00BD6E61">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D6E61" w:rsidRPr="00A33E05" w14:paraId="1E7F8589" w14:textId="77777777" w:rsidTr="00B638AD">
        <w:trPr>
          <w:trHeight w:val="349"/>
        </w:trPr>
        <w:tc>
          <w:tcPr>
            <w:tcW w:w="3178" w:type="pct"/>
          </w:tcPr>
          <w:p w14:paraId="1DDEF1B7" w14:textId="5FBB05B1" w:rsidR="00BD6E61" w:rsidRPr="00A33E05" w:rsidRDefault="00BD6E61" w:rsidP="00BD6E61">
            <w:pPr>
              <w:pStyle w:val="TableParagraph"/>
              <w:spacing w:before="0" w:line="276" w:lineRule="auto"/>
              <w:ind w:left="0" w:right="194"/>
              <w:jc w:val="left"/>
              <w:rPr>
                <w:rFonts w:ascii="Times New Roman" w:hAnsi="Times New Roman" w:cs="Times New Roman"/>
              </w:rPr>
            </w:pPr>
            <w:r w:rsidRPr="00A33E05">
              <w:rPr>
                <w:rFonts w:ascii="Times New Roman" w:hAnsi="Times New Roman" w:cs="Times New Roman"/>
              </w:rPr>
              <w:t>Chatbots seem trustworthy</w:t>
            </w:r>
          </w:p>
        </w:tc>
        <w:tc>
          <w:tcPr>
            <w:tcW w:w="339" w:type="pct"/>
          </w:tcPr>
          <w:p w14:paraId="0CEBAC49" w14:textId="0234928D" w:rsidR="00BD6E61" w:rsidRPr="00A33E05" w:rsidRDefault="00A33E05" w:rsidP="00BD6E61">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483D25D7" w14:textId="35E6D901" w:rsidR="00BD6E61" w:rsidRPr="00A33E05" w:rsidRDefault="00A33E05" w:rsidP="00BD6E61">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6CE18138" w14:textId="3BFF15FC" w:rsidR="00BD6E61" w:rsidRPr="00A33E05" w:rsidRDefault="00A33E05" w:rsidP="00BD6E61">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22273290" w14:textId="43FB3039" w:rsidR="00BD6E61" w:rsidRPr="00A33E05" w:rsidRDefault="00A33E05" w:rsidP="00A33E05">
            <w:pPr>
              <w:pStyle w:val="TableParagraph"/>
              <w:spacing w:before="0" w:line="276" w:lineRule="auto"/>
              <w:ind w:left="0"/>
              <w:jc w:val="left"/>
              <w:rPr>
                <w:rFonts w:ascii="Times New Roman" w:hAnsi="Times New Roman" w:cs="Times New Roman"/>
                <w:sz w:val="24"/>
              </w:rPr>
            </w:pPr>
            <w:r w:rsidRPr="00A33E05">
              <w:rPr>
                <w:rFonts w:ascii="Times New Roman" w:hAnsi="Times New Roman" w:cs="Times New Roman"/>
                <w:sz w:val="24"/>
              </w:rPr>
              <w:t>4</w:t>
            </w:r>
          </w:p>
        </w:tc>
        <w:tc>
          <w:tcPr>
            <w:tcW w:w="269" w:type="pct"/>
          </w:tcPr>
          <w:p w14:paraId="54CB8378" w14:textId="1675E615" w:rsidR="00BD6E61" w:rsidRPr="00A33E05" w:rsidRDefault="00A33E05" w:rsidP="00BD6E61">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D6E61" w:rsidRPr="00A33E05" w14:paraId="31C30B14" w14:textId="77777777" w:rsidTr="00B638AD">
        <w:trPr>
          <w:trHeight w:val="224"/>
        </w:trPr>
        <w:tc>
          <w:tcPr>
            <w:tcW w:w="3178" w:type="pct"/>
          </w:tcPr>
          <w:p w14:paraId="5ABFC918" w14:textId="243AA1A2" w:rsidR="00BD6E61" w:rsidRPr="00A33E05" w:rsidRDefault="00A33E05" w:rsidP="00BD6E61">
            <w:pPr>
              <w:spacing w:line="276" w:lineRule="auto"/>
              <w:rPr>
                <w:rFonts w:ascii="Times New Roman" w:hAnsi="Times New Roman" w:cs="Times New Roman"/>
                <w:sz w:val="24"/>
                <w:szCs w:val="24"/>
              </w:rPr>
            </w:pPr>
            <w:bookmarkStart w:id="0" w:name="_Hlk132116023"/>
            <w:r w:rsidRPr="00A33E05">
              <w:rPr>
                <w:rFonts w:ascii="Times New Roman" w:hAnsi="Times New Roman" w:cs="Times New Roman"/>
                <w:b/>
                <w:sz w:val="24"/>
                <w:szCs w:val="24"/>
              </w:rPr>
              <w:t>Chatbot usage intention</w:t>
            </w:r>
            <w:bookmarkEnd w:id="0"/>
          </w:p>
        </w:tc>
        <w:tc>
          <w:tcPr>
            <w:tcW w:w="1822" w:type="pct"/>
            <w:gridSpan w:val="5"/>
          </w:tcPr>
          <w:p w14:paraId="5A134ECE" w14:textId="481CE65C" w:rsidR="00BD6E61" w:rsidRPr="00A33E05" w:rsidRDefault="00BD6E61" w:rsidP="00BD6E61">
            <w:pPr>
              <w:pStyle w:val="TableParagraph"/>
              <w:spacing w:before="0" w:line="276" w:lineRule="auto"/>
              <w:ind w:left="3"/>
              <w:rPr>
                <w:rFonts w:ascii="Times New Roman" w:hAnsi="Times New Roman" w:cs="Times New Roman"/>
                <w:sz w:val="24"/>
                <w:szCs w:val="24"/>
              </w:rPr>
            </w:pPr>
            <w:r w:rsidRPr="00B638AD">
              <w:rPr>
                <w:rFonts w:ascii="Times New Roman" w:hAnsi="Times New Roman" w:cs="Times New Roman"/>
                <w:sz w:val="18"/>
                <w:szCs w:val="18"/>
              </w:rPr>
              <w:t xml:space="preserve">Strongly Disagree </w:t>
            </w:r>
            <w:r w:rsidRPr="00B638AD">
              <w:rPr>
                <w:rFonts w:ascii="Times New Roman" w:hAnsi="Times New Roman" w:cs="Times New Roman"/>
                <w:sz w:val="18"/>
                <w:szCs w:val="18"/>
              </w:rPr>
              <w:t xml:space="preserve"> </w:t>
            </w:r>
            <w:r w:rsidRPr="00B638AD">
              <w:rPr>
                <w:rFonts w:ascii="Times New Roman" w:hAnsi="Times New Roman" w:cs="Times New Roman"/>
                <w:sz w:val="18"/>
                <w:szCs w:val="18"/>
              </w:rPr>
              <w:t> Strongly Agree</w:t>
            </w:r>
          </w:p>
        </w:tc>
      </w:tr>
      <w:tr w:rsidR="00A33E05" w:rsidRPr="00A33E05" w14:paraId="633C5598" w14:textId="77777777" w:rsidTr="00B638AD">
        <w:trPr>
          <w:trHeight w:val="224"/>
        </w:trPr>
        <w:tc>
          <w:tcPr>
            <w:tcW w:w="3178" w:type="pct"/>
          </w:tcPr>
          <w:p w14:paraId="1907584B" w14:textId="473EFCE4" w:rsidR="00A33E05"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Intend to use chatbot services the next time I do an online purchase</w:t>
            </w:r>
          </w:p>
        </w:tc>
        <w:tc>
          <w:tcPr>
            <w:tcW w:w="339" w:type="pct"/>
          </w:tcPr>
          <w:p w14:paraId="49D2EC78" w14:textId="10E55D1C" w:rsidR="00A33E05" w:rsidRPr="00A33E05" w:rsidRDefault="00A33E05" w:rsidP="00A33E05">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szCs w:val="24"/>
              </w:rPr>
              <w:t>1</w:t>
            </w:r>
          </w:p>
        </w:tc>
        <w:tc>
          <w:tcPr>
            <w:tcW w:w="514" w:type="pct"/>
          </w:tcPr>
          <w:p w14:paraId="3BC68C6A" w14:textId="6DD535AF" w:rsidR="00A33E05" w:rsidRPr="00A33E05" w:rsidRDefault="00A33E05" w:rsidP="00A33E05">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2</w:t>
            </w:r>
          </w:p>
        </w:tc>
        <w:tc>
          <w:tcPr>
            <w:tcW w:w="367" w:type="pct"/>
          </w:tcPr>
          <w:p w14:paraId="4B0589A9" w14:textId="76D01F6C" w:rsidR="00A33E05" w:rsidRPr="00A33E05" w:rsidRDefault="00A33E05" w:rsidP="00A33E05">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szCs w:val="24"/>
              </w:rPr>
              <w:t>3</w:t>
            </w:r>
          </w:p>
        </w:tc>
        <w:tc>
          <w:tcPr>
            <w:tcW w:w="334" w:type="pct"/>
          </w:tcPr>
          <w:p w14:paraId="2E7EF95A" w14:textId="585F42A4" w:rsidR="00A33E05" w:rsidRPr="00A33E05" w:rsidRDefault="00A33E05" w:rsidP="00A33E05">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szCs w:val="24"/>
              </w:rPr>
              <w:t>4</w:t>
            </w:r>
          </w:p>
        </w:tc>
        <w:tc>
          <w:tcPr>
            <w:tcW w:w="269" w:type="pct"/>
          </w:tcPr>
          <w:p w14:paraId="5830CD2E" w14:textId="7C98CC52" w:rsidR="00A33E05" w:rsidRPr="00A33E05" w:rsidRDefault="00A33E05" w:rsidP="00A33E05">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5</w:t>
            </w:r>
          </w:p>
        </w:tc>
      </w:tr>
      <w:tr w:rsidR="00A33E05" w:rsidRPr="00A33E05" w14:paraId="31FE676C" w14:textId="77777777" w:rsidTr="00B638AD">
        <w:trPr>
          <w:trHeight w:val="224"/>
        </w:trPr>
        <w:tc>
          <w:tcPr>
            <w:tcW w:w="3178" w:type="pct"/>
          </w:tcPr>
          <w:p w14:paraId="69CCCE97" w14:textId="77777777" w:rsidR="00A33E05"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will probably use chatbot services the next time I do an</w:t>
            </w:r>
          </w:p>
          <w:p w14:paraId="02131D4A" w14:textId="711E678C" w:rsidR="00A33E05"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online purchase</w:t>
            </w:r>
          </w:p>
        </w:tc>
        <w:tc>
          <w:tcPr>
            <w:tcW w:w="339" w:type="pct"/>
          </w:tcPr>
          <w:p w14:paraId="325760C6" w14:textId="7BE93DD1" w:rsidR="00A33E05" w:rsidRPr="00A33E05" w:rsidRDefault="00A33E05" w:rsidP="00A33E05">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5D284AF2" w14:textId="0BD24623" w:rsidR="00A33E05" w:rsidRPr="00A33E05" w:rsidRDefault="00A33E05" w:rsidP="00A33E05">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6DD00D8A" w14:textId="5BECD6B8" w:rsidR="00A33E05" w:rsidRPr="00A33E05" w:rsidRDefault="00A33E05" w:rsidP="00A33E05">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61A448FD" w14:textId="2C2ED1F6" w:rsidR="00A33E05" w:rsidRPr="00A33E05" w:rsidRDefault="00A33E05" w:rsidP="00A33E05">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7690F470" w14:textId="0977E3CE" w:rsidR="00A33E05" w:rsidRPr="00A33E05" w:rsidRDefault="00A33E05" w:rsidP="00A33E05">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A33E05" w:rsidRPr="00A33E05" w14:paraId="580BE746" w14:textId="77777777" w:rsidTr="00B638AD">
        <w:trPr>
          <w:trHeight w:val="224"/>
        </w:trPr>
        <w:tc>
          <w:tcPr>
            <w:tcW w:w="3178" w:type="pct"/>
          </w:tcPr>
          <w:p w14:paraId="1FB2CF74" w14:textId="77777777" w:rsidR="00A33E05"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am decided to use chatbot services the next time I do an</w:t>
            </w:r>
          </w:p>
          <w:p w14:paraId="32FBCBFB" w14:textId="29CD6876" w:rsidR="00A33E05"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online purchase</w:t>
            </w:r>
          </w:p>
        </w:tc>
        <w:tc>
          <w:tcPr>
            <w:tcW w:w="339" w:type="pct"/>
          </w:tcPr>
          <w:p w14:paraId="00CD2C10" w14:textId="54B93589" w:rsidR="00A33E05" w:rsidRPr="00A33E05" w:rsidRDefault="00A33E05" w:rsidP="00A33E05">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5A20070D" w14:textId="38979C70" w:rsidR="00A33E05" w:rsidRPr="00A33E05" w:rsidRDefault="00A33E05" w:rsidP="00A33E05">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19BB6221" w14:textId="1ADBD197" w:rsidR="00A33E05" w:rsidRPr="00A33E05" w:rsidRDefault="00A33E05" w:rsidP="00A33E05">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44B05A37" w14:textId="064234EC" w:rsidR="00A33E05" w:rsidRPr="00A33E05" w:rsidRDefault="00A33E05" w:rsidP="00A33E05">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3C81BBBC" w14:textId="35899D9E" w:rsidR="00A33E05" w:rsidRPr="00A33E05" w:rsidRDefault="00A33E05" w:rsidP="00A33E05">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BD6E61" w:rsidRPr="00A33E05" w14:paraId="2C878336" w14:textId="77777777" w:rsidTr="00B638AD">
        <w:trPr>
          <w:trHeight w:val="224"/>
        </w:trPr>
        <w:tc>
          <w:tcPr>
            <w:tcW w:w="3178" w:type="pct"/>
          </w:tcPr>
          <w:p w14:paraId="31BD1F81" w14:textId="0CE9B584" w:rsidR="00BD6E61" w:rsidRPr="00A33E05" w:rsidRDefault="00A33E05" w:rsidP="00BD6E61">
            <w:pPr>
              <w:pStyle w:val="TableParagraph"/>
              <w:spacing w:before="0" w:line="276" w:lineRule="auto"/>
              <w:ind w:left="0" w:right="1"/>
              <w:jc w:val="left"/>
              <w:rPr>
                <w:rFonts w:ascii="Times New Roman" w:hAnsi="Times New Roman" w:cs="Times New Roman"/>
                <w:b/>
                <w:bCs/>
                <w:sz w:val="24"/>
                <w:szCs w:val="24"/>
              </w:rPr>
            </w:pPr>
            <w:r w:rsidRPr="00A33E05">
              <w:rPr>
                <w:rFonts w:ascii="Times New Roman" w:hAnsi="Times New Roman" w:cs="Times New Roman"/>
                <w:b/>
                <w:sz w:val="24"/>
                <w:szCs w:val="24"/>
              </w:rPr>
              <w:t>Customer engagement</w:t>
            </w:r>
          </w:p>
        </w:tc>
        <w:tc>
          <w:tcPr>
            <w:tcW w:w="1822" w:type="pct"/>
            <w:gridSpan w:val="5"/>
          </w:tcPr>
          <w:p w14:paraId="08A49226" w14:textId="6015FC91" w:rsidR="00BD6E61" w:rsidRPr="0020373E" w:rsidRDefault="00BD6E61" w:rsidP="00B638AD">
            <w:pPr>
              <w:pStyle w:val="TableParagraph"/>
              <w:spacing w:before="0" w:line="276" w:lineRule="auto"/>
              <w:ind w:left="3"/>
              <w:rPr>
                <w:rFonts w:ascii="Times New Roman" w:hAnsi="Times New Roman" w:cs="Times New Roman"/>
                <w:sz w:val="20"/>
                <w:szCs w:val="20"/>
              </w:rPr>
            </w:pPr>
            <w:r w:rsidRPr="00B638AD">
              <w:rPr>
                <w:rFonts w:ascii="Times New Roman" w:hAnsi="Times New Roman" w:cs="Times New Roman"/>
                <w:sz w:val="18"/>
                <w:szCs w:val="18"/>
              </w:rPr>
              <w:t xml:space="preserve">Strongly Disagree </w:t>
            </w:r>
            <w:r w:rsidRPr="00B638AD">
              <w:rPr>
                <w:rFonts w:ascii="Times New Roman" w:hAnsi="Times New Roman" w:cs="Times New Roman"/>
                <w:sz w:val="18"/>
                <w:szCs w:val="18"/>
              </w:rPr>
              <w:t xml:space="preserve"> </w:t>
            </w:r>
            <w:r w:rsidRPr="00B638AD">
              <w:rPr>
                <w:rFonts w:ascii="Times New Roman" w:hAnsi="Times New Roman" w:cs="Times New Roman"/>
                <w:sz w:val="18"/>
                <w:szCs w:val="18"/>
              </w:rPr>
              <w:t> Strongly Agree</w:t>
            </w:r>
          </w:p>
        </w:tc>
      </w:tr>
      <w:tr w:rsidR="00BD6E61" w:rsidRPr="00A33E05" w14:paraId="4C91495F" w14:textId="77777777" w:rsidTr="00B638AD">
        <w:trPr>
          <w:trHeight w:val="224"/>
        </w:trPr>
        <w:tc>
          <w:tcPr>
            <w:tcW w:w="3178" w:type="pct"/>
          </w:tcPr>
          <w:p w14:paraId="76AD33DB" w14:textId="0F3C29DA" w:rsidR="00BD6E61"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encourage friends and relatives to do business with a seller that uses chatbots</w:t>
            </w:r>
          </w:p>
        </w:tc>
        <w:tc>
          <w:tcPr>
            <w:tcW w:w="339" w:type="pct"/>
          </w:tcPr>
          <w:p w14:paraId="6DAB46ED" w14:textId="3E14EC72" w:rsidR="00BD6E61" w:rsidRPr="00A33E05" w:rsidRDefault="00BD6E61" w:rsidP="00BD6E61">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szCs w:val="24"/>
              </w:rPr>
              <w:t>1</w:t>
            </w:r>
          </w:p>
        </w:tc>
        <w:tc>
          <w:tcPr>
            <w:tcW w:w="514" w:type="pct"/>
          </w:tcPr>
          <w:p w14:paraId="5ECCE15D" w14:textId="2C3EE118" w:rsidR="00BD6E61" w:rsidRPr="00A33E05" w:rsidRDefault="00BD6E61" w:rsidP="00BD6E61">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2</w:t>
            </w:r>
          </w:p>
        </w:tc>
        <w:tc>
          <w:tcPr>
            <w:tcW w:w="367" w:type="pct"/>
          </w:tcPr>
          <w:p w14:paraId="74EEA2F2" w14:textId="69B1508D" w:rsidR="00BD6E61" w:rsidRPr="00A33E05" w:rsidRDefault="00BD6E61" w:rsidP="00BD6E61">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szCs w:val="24"/>
              </w:rPr>
              <w:t>3</w:t>
            </w:r>
          </w:p>
        </w:tc>
        <w:tc>
          <w:tcPr>
            <w:tcW w:w="334" w:type="pct"/>
          </w:tcPr>
          <w:p w14:paraId="01EE08EA" w14:textId="177DFBA5" w:rsidR="00BD6E61" w:rsidRPr="00A33E05" w:rsidRDefault="00BD6E61" w:rsidP="00BD6E61">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szCs w:val="24"/>
              </w:rPr>
              <w:t>4</w:t>
            </w:r>
          </w:p>
        </w:tc>
        <w:tc>
          <w:tcPr>
            <w:tcW w:w="269" w:type="pct"/>
          </w:tcPr>
          <w:p w14:paraId="23D8BB2C" w14:textId="3EB22B54" w:rsidR="00BD6E61" w:rsidRPr="00A33E05" w:rsidRDefault="00BD6E61" w:rsidP="00BD6E61">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szCs w:val="24"/>
              </w:rPr>
              <w:t>5</w:t>
            </w:r>
          </w:p>
        </w:tc>
      </w:tr>
      <w:tr w:rsidR="00BD6E61" w:rsidRPr="00A33E05" w14:paraId="254EE9CE" w14:textId="77777777" w:rsidTr="00B638AD">
        <w:trPr>
          <w:trHeight w:val="224"/>
        </w:trPr>
        <w:tc>
          <w:tcPr>
            <w:tcW w:w="3178" w:type="pct"/>
          </w:tcPr>
          <w:p w14:paraId="08EAEC4E" w14:textId="77777777" w:rsidR="00A33E05"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consider a seller that uses chatbots to be my first choice</w:t>
            </w:r>
          </w:p>
          <w:p w14:paraId="44CB0CFF" w14:textId="37781ADE" w:rsidR="00BD6E61"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when buying products</w:t>
            </w:r>
          </w:p>
        </w:tc>
        <w:tc>
          <w:tcPr>
            <w:tcW w:w="339" w:type="pct"/>
          </w:tcPr>
          <w:p w14:paraId="3CBE6CA0" w14:textId="1C8CAC87" w:rsidR="00BD6E61" w:rsidRPr="00A33E05" w:rsidRDefault="00BD6E61" w:rsidP="00BD6E61">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705A15BB" w14:textId="75050907" w:rsidR="00BD6E61" w:rsidRPr="00A33E05" w:rsidRDefault="00BD6E61" w:rsidP="00BD6E61">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4B009E72" w14:textId="505DAF7B" w:rsidR="00BD6E61" w:rsidRPr="00A33E05" w:rsidRDefault="00BD6E61" w:rsidP="00BD6E61">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71CB4A76" w14:textId="708A82DB" w:rsidR="00BD6E61" w:rsidRPr="00A33E05" w:rsidRDefault="00BD6E61" w:rsidP="00BD6E61">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1EF482E9" w14:textId="626A0236" w:rsidR="00BD6E61" w:rsidRPr="00A33E05" w:rsidRDefault="00BD6E61" w:rsidP="00BD6E61">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BD6E61" w:rsidRPr="00A33E05" w14:paraId="03CDA993" w14:textId="77777777" w:rsidTr="00B638AD">
        <w:trPr>
          <w:trHeight w:val="224"/>
        </w:trPr>
        <w:tc>
          <w:tcPr>
            <w:tcW w:w="3178" w:type="pct"/>
          </w:tcPr>
          <w:p w14:paraId="770CE2CC" w14:textId="6323AD47" w:rsidR="00BD6E61" w:rsidRPr="00A33E05" w:rsidRDefault="00A33E05" w:rsidP="00A33E05">
            <w:pPr>
              <w:pStyle w:val="TableParagraph"/>
              <w:spacing w:before="0" w:line="276" w:lineRule="auto"/>
              <w:ind w:left="0"/>
              <w:jc w:val="both"/>
              <w:rPr>
                <w:rFonts w:ascii="Times New Roman" w:hAnsi="Times New Roman" w:cs="Times New Roman"/>
              </w:rPr>
            </w:pPr>
            <w:r w:rsidRPr="00A33E05">
              <w:rPr>
                <w:rFonts w:ascii="Times New Roman" w:hAnsi="Times New Roman" w:cs="Times New Roman"/>
              </w:rPr>
              <w:t>I am likely to revisit the sellers that have chatbots</w:t>
            </w:r>
          </w:p>
        </w:tc>
        <w:tc>
          <w:tcPr>
            <w:tcW w:w="339" w:type="pct"/>
          </w:tcPr>
          <w:p w14:paraId="4465B035" w14:textId="4F372167" w:rsidR="00BD6E61" w:rsidRPr="00A33E05" w:rsidRDefault="00BD6E61" w:rsidP="00BD6E61">
            <w:pPr>
              <w:pStyle w:val="TableParagraph"/>
              <w:spacing w:before="0" w:line="276" w:lineRule="auto"/>
              <w:ind w:left="3"/>
              <w:rPr>
                <w:rFonts w:ascii="Times New Roman" w:hAnsi="Times New Roman" w:cs="Times New Roman"/>
                <w:sz w:val="24"/>
                <w:szCs w:val="24"/>
              </w:rPr>
            </w:pPr>
            <w:r w:rsidRPr="00A33E05">
              <w:rPr>
                <w:rFonts w:ascii="Times New Roman" w:hAnsi="Times New Roman" w:cs="Times New Roman"/>
                <w:sz w:val="24"/>
              </w:rPr>
              <w:t>1</w:t>
            </w:r>
          </w:p>
        </w:tc>
        <w:tc>
          <w:tcPr>
            <w:tcW w:w="514" w:type="pct"/>
          </w:tcPr>
          <w:p w14:paraId="0C25C416" w14:textId="2B0A2CF6" w:rsidR="00BD6E61" w:rsidRPr="00A33E05" w:rsidRDefault="00BD6E61" w:rsidP="00BD6E61">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2</w:t>
            </w:r>
          </w:p>
        </w:tc>
        <w:tc>
          <w:tcPr>
            <w:tcW w:w="367" w:type="pct"/>
          </w:tcPr>
          <w:p w14:paraId="1FE049E0" w14:textId="7D2E9C49" w:rsidR="00BD6E61" w:rsidRPr="00A33E05" w:rsidRDefault="00BD6E61" w:rsidP="00BD6E61">
            <w:pPr>
              <w:pStyle w:val="TableParagraph"/>
              <w:spacing w:before="0" w:line="276" w:lineRule="auto"/>
              <w:ind w:left="0" w:right="296"/>
              <w:jc w:val="right"/>
              <w:rPr>
                <w:rFonts w:ascii="Times New Roman" w:hAnsi="Times New Roman" w:cs="Times New Roman"/>
                <w:sz w:val="24"/>
                <w:szCs w:val="24"/>
              </w:rPr>
            </w:pPr>
            <w:r w:rsidRPr="00A33E05">
              <w:rPr>
                <w:rFonts w:ascii="Times New Roman" w:hAnsi="Times New Roman" w:cs="Times New Roman"/>
                <w:sz w:val="24"/>
              </w:rPr>
              <w:t>3</w:t>
            </w:r>
          </w:p>
        </w:tc>
        <w:tc>
          <w:tcPr>
            <w:tcW w:w="334" w:type="pct"/>
          </w:tcPr>
          <w:p w14:paraId="7A7ECD98" w14:textId="18A3A6EC" w:rsidR="00BD6E61" w:rsidRPr="00A33E05" w:rsidRDefault="00BD6E61" w:rsidP="00BD6E61">
            <w:pPr>
              <w:pStyle w:val="TableParagraph"/>
              <w:spacing w:before="0" w:line="276" w:lineRule="auto"/>
              <w:ind w:left="0"/>
              <w:rPr>
                <w:rFonts w:ascii="Times New Roman" w:hAnsi="Times New Roman" w:cs="Times New Roman"/>
                <w:sz w:val="24"/>
                <w:szCs w:val="24"/>
              </w:rPr>
            </w:pPr>
            <w:r w:rsidRPr="00A33E05">
              <w:rPr>
                <w:rFonts w:ascii="Times New Roman" w:hAnsi="Times New Roman" w:cs="Times New Roman"/>
                <w:sz w:val="24"/>
              </w:rPr>
              <w:t>4</w:t>
            </w:r>
          </w:p>
        </w:tc>
        <w:tc>
          <w:tcPr>
            <w:tcW w:w="269" w:type="pct"/>
          </w:tcPr>
          <w:p w14:paraId="6DA23B66" w14:textId="213F249E" w:rsidR="00BD6E61" w:rsidRPr="00A33E05" w:rsidRDefault="00BD6E61" w:rsidP="00BD6E61">
            <w:pPr>
              <w:pStyle w:val="TableParagraph"/>
              <w:spacing w:before="0" w:line="276" w:lineRule="auto"/>
              <w:ind w:left="0" w:right="1"/>
              <w:rPr>
                <w:rFonts w:ascii="Times New Roman" w:hAnsi="Times New Roman" w:cs="Times New Roman"/>
                <w:sz w:val="24"/>
                <w:szCs w:val="24"/>
              </w:rPr>
            </w:pPr>
            <w:r w:rsidRPr="00A33E05">
              <w:rPr>
                <w:rFonts w:ascii="Times New Roman" w:hAnsi="Times New Roman" w:cs="Times New Roman"/>
                <w:sz w:val="24"/>
              </w:rPr>
              <w:t>5</w:t>
            </w:r>
          </w:p>
        </w:tc>
      </w:tr>
      <w:tr w:rsidR="00B638AD" w:rsidRPr="00A33E05" w14:paraId="6463BE1F" w14:textId="77777777" w:rsidTr="00B638AD">
        <w:trPr>
          <w:trHeight w:val="224"/>
        </w:trPr>
        <w:tc>
          <w:tcPr>
            <w:tcW w:w="3178" w:type="pct"/>
          </w:tcPr>
          <w:p w14:paraId="156B86AE" w14:textId="087003EE" w:rsidR="00B638AD" w:rsidRPr="00A33E05" w:rsidRDefault="00B638AD" w:rsidP="00B638AD">
            <w:pPr>
              <w:pStyle w:val="TableParagraph"/>
              <w:spacing w:before="0" w:line="276" w:lineRule="auto"/>
              <w:ind w:left="0" w:right="1"/>
              <w:jc w:val="left"/>
              <w:rPr>
                <w:rFonts w:ascii="Times New Roman" w:hAnsi="Times New Roman" w:cs="Times New Roman"/>
              </w:rPr>
            </w:pPr>
            <w:r w:rsidRPr="00B638AD">
              <w:rPr>
                <w:rFonts w:ascii="Times New Roman" w:hAnsi="Times New Roman" w:cs="Times New Roman"/>
                <w:b/>
                <w:sz w:val="24"/>
                <w:szCs w:val="24"/>
              </w:rPr>
              <w:t xml:space="preserve">Loyalty </w:t>
            </w:r>
          </w:p>
        </w:tc>
        <w:tc>
          <w:tcPr>
            <w:tcW w:w="339" w:type="pct"/>
          </w:tcPr>
          <w:p w14:paraId="591A8D7D" w14:textId="0098604C" w:rsidR="00B638AD" w:rsidRPr="00A33E05" w:rsidRDefault="00B638AD" w:rsidP="00B638AD">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6AB2CACD" w14:textId="1DF44AB3"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681B04DE" w14:textId="6FC3C103" w:rsidR="00B638AD" w:rsidRPr="00A33E05" w:rsidRDefault="00B638AD" w:rsidP="00B638AD">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6F96B627" w14:textId="2E7F5592" w:rsidR="00B638AD" w:rsidRPr="00A33E05" w:rsidRDefault="00B638AD" w:rsidP="00B638AD">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03D6D987" w14:textId="0A45D964"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638AD" w:rsidRPr="00A33E05" w14:paraId="2335BFB5" w14:textId="77777777" w:rsidTr="00B638AD">
        <w:trPr>
          <w:trHeight w:val="224"/>
        </w:trPr>
        <w:tc>
          <w:tcPr>
            <w:tcW w:w="3178" w:type="pct"/>
          </w:tcPr>
          <w:p w14:paraId="7D428CEC" w14:textId="3F2E49FC" w:rsidR="00B638AD" w:rsidRPr="00A33E05" w:rsidRDefault="00B638AD" w:rsidP="00B638AD">
            <w:pPr>
              <w:pStyle w:val="TableParagraph"/>
              <w:spacing w:before="0" w:line="276" w:lineRule="auto"/>
              <w:ind w:left="0"/>
              <w:jc w:val="both"/>
              <w:rPr>
                <w:rFonts w:ascii="Times New Roman" w:hAnsi="Times New Roman" w:cs="Times New Roman"/>
              </w:rPr>
            </w:pPr>
            <w:r w:rsidRPr="00B638AD">
              <w:rPr>
                <w:rFonts w:ascii="Times New Roman" w:hAnsi="Times New Roman" w:cs="Times New Roman"/>
              </w:rPr>
              <w:t xml:space="preserve">I encourage friends and relatives to use this chatbot  </w:t>
            </w:r>
          </w:p>
        </w:tc>
        <w:tc>
          <w:tcPr>
            <w:tcW w:w="339" w:type="pct"/>
          </w:tcPr>
          <w:p w14:paraId="7D253B95" w14:textId="1B712B4B" w:rsidR="00B638AD" w:rsidRPr="00A33E05" w:rsidRDefault="00B638AD" w:rsidP="00B638AD">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186BBB18" w14:textId="2E50DB2A"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77F533D9" w14:textId="3B242679" w:rsidR="00B638AD" w:rsidRPr="00A33E05" w:rsidRDefault="00B638AD" w:rsidP="00B638AD">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14D30B83" w14:textId="066F3C2F" w:rsidR="00B638AD" w:rsidRPr="00A33E05" w:rsidRDefault="00B638AD" w:rsidP="00B638AD">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7F6D67D8" w14:textId="50B98E2B"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638AD" w:rsidRPr="00A33E05" w14:paraId="1CE39BFC" w14:textId="77777777" w:rsidTr="00B638AD">
        <w:trPr>
          <w:trHeight w:val="224"/>
        </w:trPr>
        <w:tc>
          <w:tcPr>
            <w:tcW w:w="3178" w:type="pct"/>
          </w:tcPr>
          <w:p w14:paraId="2F9A760D" w14:textId="0CEAB7D6" w:rsidR="00B638AD" w:rsidRPr="00A33E05" w:rsidRDefault="00B638AD" w:rsidP="00B638AD">
            <w:pPr>
              <w:pStyle w:val="TableParagraph"/>
              <w:spacing w:before="0" w:line="276" w:lineRule="auto"/>
              <w:ind w:left="0"/>
              <w:jc w:val="both"/>
              <w:rPr>
                <w:rFonts w:ascii="Times New Roman" w:hAnsi="Times New Roman" w:cs="Times New Roman"/>
              </w:rPr>
            </w:pPr>
            <w:r w:rsidRPr="00B638AD">
              <w:rPr>
                <w:rFonts w:ascii="Times New Roman" w:hAnsi="Times New Roman" w:cs="Times New Roman"/>
              </w:rPr>
              <w:t xml:space="preserve">I say positive things to other people about the chatbot  </w:t>
            </w:r>
          </w:p>
        </w:tc>
        <w:tc>
          <w:tcPr>
            <w:tcW w:w="339" w:type="pct"/>
          </w:tcPr>
          <w:p w14:paraId="53AFB055" w14:textId="221F22A4" w:rsidR="00B638AD" w:rsidRPr="00A33E05" w:rsidRDefault="00B638AD" w:rsidP="00B638AD">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160C7E07" w14:textId="2869BCD3"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784BA184" w14:textId="1F055432" w:rsidR="00B638AD" w:rsidRPr="00A33E05" w:rsidRDefault="00B638AD" w:rsidP="00B638AD">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08803008" w14:textId="67DA1BE7" w:rsidR="00B638AD" w:rsidRPr="00A33E05" w:rsidRDefault="00B638AD" w:rsidP="00B638AD">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38BF45C0" w14:textId="3E84F806"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638AD" w:rsidRPr="00A33E05" w14:paraId="0335E8A9" w14:textId="77777777" w:rsidTr="00B638AD">
        <w:trPr>
          <w:trHeight w:val="224"/>
        </w:trPr>
        <w:tc>
          <w:tcPr>
            <w:tcW w:w="3178" w:type="pct"/>
          </w:tcPr>
          <w:p w14:paraId="36774801" w14:textId="19EB3942" w:rsidR="00B638AD" w:rsidRPr="00A33E05" w:rsidRDefault="00B638AD" w:rsidP="00B638AD">
            <w:pPr>
              <w:pStyle w:val="TableParagraph"/>
              <w:spacing w:before="0" w:line="276" w:lineRule="auto"/>
              <w:ind w:left="0"/>
              <w:jc w:val="both"/>
              <w:rPr>
                <w:rFonts w:ascii="Times New Roman" w:hAnsi="Times New Roman" w:cs="Times New Roman"/>
              </w:rPr>
            </w:pPr>
            <w:r w:rsidRPr="00B638AD">
              <w:rPr>
                <w:rFonts w:ascii="Times New Roman" w:hAnsi="Times New Roman" w:cs="Times New Roman"/>
              </w:rPr>
              <w:t xml:space="preserve">I would recommend this chatbot to those who ask for my opinion  </w:t>
            </w:r>
          </w:p>
        </w:tc>
        <w:tc>
          <w:tcPr>
            <w:tcW w:w="339" w:type="pct"/>
          </w:tcPr>
          <w:p w14:paraId="19122BCD" w14:textId="44B47659" w:rsidR="00B638AD" w:rsidRPr="00A33E05" w:rsidRDefault="00B638AD" w:rsidP="00B638AD">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69271E5A" w14:textId="0E09B9B6"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1CC45C75" w14:textId="221B4BCA" w:rsidR="00B638AD" w:rsidRPr="00A33E05" w:rsidRDefault="00B638AD" w:rsidP="00B638AD">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341BAE59" w14:textId="3FC26970" w:rsidR="00B638AD" w:rsidRPr="00A33E05" w:rsidRDefault="00B638AD" w:rsidP="00B638AD">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24FC6EDD" w14:textId="45D2FD7A"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638AD" w:rsidRPr="00A33E05" w14:paraId="50AE2221" w14:textId="77777777" w:rsidTr="00B638AD">
        <w:trPr>
          <w:trHeight w:val="224"/>
        </w:trPr>
        <w:tc>
          <w:tcPr>
            <w:tcW w:w="3178" w:type="pct"/>
          </w:tcPr>
          <w:p w14:paraId="528C9FDA" w14:textId="6B31223D" w:rsidR="00B638AD" w:rsidRPr="00A33E05" w:rsidRDefault="00B638AD" w:rsidP="00B638AD">
            <w:pPr>
              <w:pStyle w:val="TableParagraph"/>
              <w:spacing w:before="0" w:line="276" w:lineRule="auto"/>
              <w:ind w:left="0"/>
              <w:jc w:val="both"/>
              <w:rPr>
                <w:rFonts w:ascii="Times New Roman" w:hAnsi="Times New Roman" w:cs="Times New Roman"/>
              </w:rPr>
            </w:pPr>
            <w:r w:rsidRPr="00B638AD">
              <w:rPr>
                <w:rFonts w:ascii="Times New Roman" w:hAnsi="Times New Roman" w:cs="Times New Roman"/>
              </w:rPr>
              <w:t xml:space="preserve">I envisage using a chatbot similar to the one used in the simulation on the website  </w:t>
            </w:r>
          </w:p>
        </w:tc>
        <w:tc>
          <w:tcPr>
            <w:tcW w:w="339" w:type="pct"/>
          </w:tcPr>
          <w:p w14:paraId="77DD519F" w14:textId="70EB1E07" w:rsidR="00B638AD" w:rsidRPr="00A33E05" w:rsidRDefault="00B638AD" w:rsidP="00B638AD">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00914264" w14:textId="21908062"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5FACB318" w14:textId="0E4760D4" w:rsidR="00B638AD" w:rsidRPr="00A33E05" w:rsidRDefault="00B638AD" w:rsidP="00B638AD">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7F5F8578" w14:textId="1C778625" w:rsidR="00B638AD" w:rsidRPr="00A33E05" w:rsidRDefault="00B638AD" w:rsidP="00B638AD">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0E904B87" w14:textId="3B263E60"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r w:rsidR="00B638AD" w:rsidRPr="00A33E05" w14:paraId="2F69BDC1" w14:textId="77777777" w:rsidTr="00B638AD">
        <w:trPr>
          <w:trHeight w:val="224"/>
        </w:trPr>
        <w:tc>
          <w:tcPr>
            <w:tcW w:w="3178" w:type="pct"/>
          </w:tcPr>
          <w:p w14:paraId="50872C21" w14:textId="3A8FCDD6" w:rsidR="00B638AD" w:rsidRPr="00B638AD" w:rsidRDefault="00B638AD" w:rsidP="00B638AD">
            <w:pPr>
              <w:pStyle w:val="TableParagraph"/>
              <w:spacing w:before="0" w:line="276" w:lineRule="auto"/>
              <w:ind w:left="0"/>
              <w:jc w:val="both"/>
              <w:rPr>
                <w:rFonts w:ascii="Times New Roman" w:hAnsi="Times New Roman" w:cs="Times New Roman"/>
              </w:rPr>
            </w:pPr>
            <w:r w:rsidRPr="00B638AD">
              <w:rPr>
                <w:rFonts w:ascii="Times New Roman" w:hAnsi="Times New Roman" w:cs="Times New Roman"/>
              </w:rPr>
              <w:t xml:space="preserve">In general, I will be most likely to use a chatbot if is offered by the company.  </w:t>
            </w:r>
          </w:p>
        </w:tc>
        <w:tc>
          <w:tcPr>
            <w:tcW w:w="339" w:type="pct"/>
          </w:tcPr>
          <w:p w14:paraId="6CB4D922" w14:textId="6D0120D1" w:rsidR="00B638AD" w:rsidRPr="00A33E05" w:rsidRDefault="00B638AD" w:rsidP="00B638AD">
            <w:pPr>
              <w:pStyle w:val="TableParagraph"/>
              <w:spacing w:before="0" w:line="276" w:lineRule="auto"/>
              <w:ind w:left="3"/>
              <w:rPr>
                <w:rFonts w:ascii="Times New Roman" w:hAnsi="Times New Roman" w:cs="Times New Roman"/>
                <w:sz w:val="24"/>
              </w:rPr>
            </w:pPr>
            <w:r w:rsidRPr="00A33E05">
              <w:rPr>
                <w:rFonts w:ascii="Times New Roman" w:hAnsi="Times New Roman" w:cs="Times New Roman"/>
                <w:sz w:val="24"/>
              </w:rPr>
              <w:t>1</w:t>
            </w:r>
          </w:p>
        </w:tc>
        <w:tc>
          <w:tcPr>
            <w:tcW w:w="514" w:type="pct"/>
          </w:tcPr>
          <w:p w14:paraId="70FAE3CF" w14:textId="542B03BD"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2</w:t>
            </w:r>
          </w:p>
        </w:tc>
        <w:tc>
          <w:tcPr>
            <w:tcW w:w="367" w:type="pct"/>
          </w:tcPr>
          <w:p w14:paraId="64028325" w14:textId="2A70ED79" w:rsidR="00B638AD" w:rsidRPr="00A33E05" w:rsidRDefault="00B638AD" w:rsidP="00B638AD">
            <w:pPr>
              <w:pStyle w:val="TableParagraph"/>
              <w:spacing w:before="0" w:line="276" w:lineRule="auto"/>
              <w:ind w:left="0" w:right="296"/>
              <w:jc w:val="right"/>
              <w:rPr>
                <w:rFonts w:ascii="Times New Roman" w:hAnsi="Times New Roman" w:cs="Times New Roman"/>
                <w:sz w:val="24"/>
              </w:rPr>
            </w:pPr>
            <w:r w:rsidRPr="00A33E05">
              <w:rPr>
                <w:rFonts w:ascii="Times New Roman" w:hAnsi="Times New Roman" w:cs="Times New Roman"/>
                <w:sz w:val="24"/>
              </w:rPr>
              <w:t>3</w:t>
            </w:r>
          </w:p>
        </w:tc>
        <w:tc>
          <w:tcPr>
            <w:tcW w:w="334" w:type="pct"/>
          </w:tcPr>
          <w:p w14:paraId="4F6E0186" w14:textId="12ED0C50" w:rsidR="00B638AD" w:rsidRPr="00A33E05" w:rsidRDefault="00B638AD" w:rsidP="00B638AD">
            <w:pPr>
              <w:pStyle w:val="TableParagraph"/>
              <w:spacing w:before="0" w:line="276" w:lineRule="auto"/>
              <w:ind w:left="0"/>
              <w:rPr>
                <w:rFonts w:ascii="Times New Roman" w:hAnsi="Times New Roman" w:cs="Times New Roman"/>
                <w:sz w:val="24"/>
              </w:rPr>
            </w:pPr>
            <w:r w:rsidRPr="00A33E05">
              <w:rPr>
                <w:rFonts w:ascii="Times New Roman" w:hAnsi="Times New Roman" w:cs="Times New Roman"/>
                <w:sz w:val="24"/>
              </w:rPr>
              <w:t>4</w:t>
            </w:r>
          </w:p>
        </w:tc>
        <w:tc>
          <w:tcPr>
            <w:tcW w:w="269" w:type="pct"/>
          </w:tcPr>
          <w:p w14:paraId="4A3D5EC6" w14:textId="6DC10C7C" w:rsidR="00B638AD" w:rsidRPr="00A33E05" w:rsidRDefault="00B638AD" w:rsidP="00B638AD">
            <w:pPr>
              <w:pStyle w:val="TableParagraph"/>
              <w:spacing w:before="0" w:line="276" w:lineRule="auto"/>
              <w:ind w:left="0" w:right="1"/>
              <w:rPr>
                <w:rFonts w:ascii="Times New Roman" w:hAnsi="Times New Roman" w:cs="Times New Roman"/>
                <w:sz w:val="24"/>
              </w:rPr>
            </w:pPr>
            <w:r w:rsidRPr="00A33E05">
              <w:rPr>
                <w:rFonts w:ascii="Times New Roman" w:hAnsi="Times New Roman" w:cs="Times New Roman"/>
                <w:sz w:val="24"/>
              </w:rPr>
              <w:t>5</w:t>
            </w:r>
          </w:p>
        </w:tc>
      </w:tr>
    </w:tbl>
    <w:p w14:paraId="13CBC685" w14:textId="77777777" w:rsidR="00400A77" w:rsidRDefault="00400A77" w:rsidP="00400A77">
      <w:pPr>
        <w:pStyle w:val="Heading1"/>
        <w:spacing w:before="0"/>
        <w:ind w:left="2160" w:right="2970"/>
        <w:rPr>
          <w:u w:val="single"/>
        </w:rPr>
      </w:pPr>
    </w:p>
    <w:p w14:paraId="063A57DA" w14:textId="77777777" w:rsidR="00400A77" w:rsidRDefault="00400A77" w:rsidP="00400A77">
      <w:pPr>
        <w:pStyle w:val="Heading1"/>
        <w:spacing w:before="0"/>
        <w:ind w:left="2160" w:right="2970"/>
        <w:rPr>
          <w:u w:val="single"/>
        </w:rPr>
      </w:pPr>
    </w:p>
    <w:p w14:paraId="0E08D02A" w14:textId="77777777" w:rsidR="00400A77" w:rsidRDefault="00400A77" w:rsidP="00B638AD">
      <w:pPr>
        <w:pStyle w:val="Heading1"/>
        <w:spacing w:before="0"/>
        <w:ind w:left="0" w:right="2970"/>
        <w:rPr>
          <w:u w:val="single"/>
        </w:rPr>
      </w:pPr>
    </w:p>
    <w:p w14:paraId="6A3AAE1E" w14:textId="657144AF" w:rsidR="00877172" w:rsidRPr="00302ECE" w:rsidRDefault="00C00DBC" w:rsidP="00E6157B">
      <w:pPr>
        <w:pStyle w:val="Heading1"/>
        <w:spacing w:before="0"/>
        <w:ind w:left="2160" w:right="2970"/>
        <w:rPr>
          <w:rFonts w:ascii="Times New Roman" w:hAnsi="Times New Roman" w:cs="Times New Roman"/>
        </w:rPr>
      </w:pPr>
      <w:r>
        <w:rPr>
          <w:u w:val="single"/>
        </w:rPr>
        <w:t>Thank you for your participatio</w:t>
      </w:r>
      <w:r w:rsidR="000B7031">
        <w:rPr>
          <w:u w:val="single"/>
        </w:rPr>
        <w:t>n</w:t>
      </w:r>
    </w:p>
    <w:sectPr w:rsidR="00877172" w:rsidRPr="00302ECE" w:rsidSect="00400A77">
      <w:headerReference w:type="default" r:id="rId7"/>
      <w:pgSz w:w="12240" w:h="15840"/>
      <w:pgMar w:top="1440" w:right="1440" w:bottom="1440" w:left="216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4254C" w14:textId="77777777" w:rsidR="00273100" w:rsidRDefault="00273100" w:rsidP="00EE05B4">
      <w:pPr>
        <w:spacing w:after="0" w:line="240" w:lineRule="auto"/>
      </w:pPr>
      <w:r>
        <w:separator/>
      </w:r>
    </w:p>
  </w:endnote>
  <w:endnote w:type="continuationSeparator" w:id="0">
    <w:p w14:paraId="4590A4C2" w14:textId="77777777" w:rsidR="00273100" w:rsidRDefault="00273100" w:rsidP="00EE0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7698B" w14:textId="77777777" w:rsidR="00273100" w:rsidRDefault="00273100" w:rsidP="00EE05B4">
      <w:pPr>
        <w:spacing w:after="0" w:line="240" w:lineRule="auto"/>
      </w:pPr>
      <w:r>
        <w:separator/>
      </w:r>
    </w:p>
  </w:footnote>
  <w:footnote w:type="continuationSeparator" w:id="0">
    <w:p w14:paraId="7A8F3364" w14:textId="77777777" w:rsidR="00273100" w:rsidRDefault="00273100" w:rsidP="00EE05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BF364" w14:textId="2397A175" w:rsidR="000978A5" w:rsidRPr="0043571F" w:rsidRDefault="000978A5">
    <w:pPr>
      <w:pStyle w:val="Header"/>
      <w:rPr>
        <w:b/>
        <w:bCs/>
      </w:rPr>
    </w:pPr>
    <w:r>
      <w:rPr>
        <w:b/>
        <w:bCs/>
      </w:rPr>
      <w:tab/>
    </w:r>
    <w:r w:rsidRPr="0043571F">
      <w:rPr>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68D2"/>
    <w:multiLevelType w:val="hybridMultilevel"/>
    <w:tmpl w:val="45566D26"/>
    <w:lvl w:ilvl="0" w:tplc="20D6F7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C730BB"/>
    <w:multiLevelType w:val="multilevel"/>
    <w:tmpl w:val="76123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3976AC"/>
    <w:multiLevelType w:val="hybridMultilevel"/>
    <w:tmpl w:val="E56E42CA"/>
    <w:lvl w:ilvl="0" w:tplc="F7201862">
      <w:start w:val="9"/>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50598"/>
    <w:multiLevelType w:val="hybridMultilevel"/>
    <w:tmpl w:val="3D542500"/>
    <w:lvl w:ilvl="0" w:tplc="4AFE81AC">
      <w:start w:val="1"/>
      <w:numFmt w:val="lowerLetter"/>
      <w:lvlText w:val="%1)"/>
      <w:lvlJc w:val="left"/>
      <w:pPr>
        <w:ind w:left="1440" w:hanging="360"/>
      </w:pPr>
      <w:rPr>
        <w:rFonts w:ascii="Times New Roman" w:eastAsia="Calibri" w:hAnsi="Times New Roman" w:cs="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EE91052"/>
    <w:multiLevelType w:val="hybridMultilevel"/>
    <w:tmpl w:val="2A34621E"/>
    <w:lvl w:ilvl="0" w:tplc="94CE466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31361D"/>
    <w:multiLevelType w:val="hybridMultilevel"/>
    <w:tmpl w:val="5E94DD1A"/>
    <w:lvl w:ilvl="0" w:tplc="07603FBC">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961724"/>
    <w:multiLevelType w:val="hybridMultilevel"/>
    <w:tmpl w:val="EC4249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8430DD"/>
    <w:multiLevelType w:val="multilevel"/>
    <w:tmpl w:val="8786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7571364">
    <w:abstractNumId w:val="6"/>
  </w:num>
  <w:num w:numId="2" w16cid:durableId="2020351604">
    <w:abstractNumId w:val="5"/>
  </w:num>
  <w:num w:numId="3" w16cid:durableId="889342373">
    <w:abstractNumId w:val="4"/>
  </w:num>
  <w:num w:numId="4" w16cid:durableId="1910995614">
    <w:abstractNumId w:val="2"/>
  </w:num>
  <w:num w:numId="5" w16cid:durableId="2079088343">
    <w:abstractNumId w:val="0"/>
  </w:num>
  <w:num w:numId="6" w16cid:durableId="2057120546">
    <w:abstractNumId w:val="3"/>
  </w:num>
  <w:num w:numId="7" w16cid:durableId="1742632071">
    <w:abstractNumId w:val="1"/>
  </w:num>
  <w:num w:numId="8" w16cid:durableId="13869034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YyMDWxMDE1MzJT0lEKTi0uzszPAykwqQUA9QdxMCwAAAA="/>
  </w:docVars>
  <w:rsids>
    <w:rsidRoot w:val="00532C65"/>
    <w:rsid w:val="00002084"/>
    <w:rsid w:val="00004A00"/>
    <w:rsid w:val="00013381"/>
    <w:rsid w:val="00017A43"/>
    <w:rsid w:val="00017A5C"/>
    <w:rsid w:val="00027F2F"/>
    <w:rsid w:val="00030127"/>
    <w:rsid w:val="000457BA"/>
    <w:rsid w:val="00045853"/>
    <w:rsid w:val="00054D92"/>
    <w:rsid w:val="0006477B"/>
    <w:rsid w:val="00076B93"/>
    <w:rsid w:val="00077A64"/>
    <w:rsid w:val="00084D5A"/>
    <w:rsid w:val="000978A5"/>
    <w:rsid w:val="000A3194"/>
    <w:rsid w:val="000B0B52"/>
    <w:rsid w:val="000B7031"/>
    <w:rsid w:val="000B72A1"/>
    <w:rsid w:val="000C400B"/>
    <w:rsid w:val="000C65BA"/>
    <w:rsid w:val="000C6764"/>
    <w:rsid w:val="000E5A84"/>
    <w:rsid w:val="001273C1"/>
    <w:rsid w:val="00144A31"/>
    <w:rsid w:val="00150EFD"/>
    <w:rsid w:val="00151245"/>
    <w:rsid w:val="001573CB"/>
    <w:rsid w:val="00165CFD"/>
    <w:rsid w:val="00187C2A"/>
    <w:rsid w:val="001A15FF"/>
    <w:rsid w:val="001A68A9"/>
    <w:rsid w:val="001B003F"/>
    <w:rsid w:val="001B2073"/>
    <w:rsid w:val="001C3840"/>
    <w:rsid w:val="001E5405"/>
    <w:rsid w:val="001E7EB0"/>
    <w:rsid w:val="001F0E0B"/>
    <w:rsid w:val="001F1678"/>
    <w:rsid w:val="001F4840"/>
    <w:rsid w:val="001F6125"/>
    <w:rsid w:val="0020373E"/>
    <w:rsid w:val="00205AD5"/>
    <w:rsid w:val="00213297"/>
    <w:rsid w:val="00214B82"/>
    <w:rsid w:val="00227BB1"/>
    <w:rsid w:val="00232A74"/>
    <w:rsid w:val="00246A6C"/>
    <w:rsid w:val="0025009C"/>
    <w:rsid w:val="00263F72"/>
    <w:rsid w:val="002640E9"/>
    <w:rsid w:val="00273100"/>
    <w:rsid w:val="00280F26"/>
    <w:rsid w:val="00285110"/>
    <w:rsid w:val="00291162"/>
    <w:rsid w:val="00294D0B"/>
    <w:rsid w:val="002B7459"/>
    <w:rsid w:val="002E7BB6"/>
    <w:rsid w:val="00302ECE"/>
    <w:rsid w:val="00310931"/>
    <w:rsid w:val="003112BA"/>
    <w:rsid w:val="00323665"/>
    <w:rsid w:val="00324004"/>
    <w:rsid w:val="0033561C"/>
    <w:rsid w:val="003370D4"/>
    <w:rsid w:val="00346301"/>
    <w:rsid w:val="00360A9F"/>
    <w:rsid w:val="003657AC"/>
    <w:rsid w:val="003850C5"/>
    <w:rsid w:val="003A5A7B"/>
    <w:rsid w:val="003B05C0"/>
    <w:rsid w:val="003B1173"/>
    <w:rsid w:val="003C0218"/>
    <w:rsid w:val="003C40F3"/>
    <w:rsid w:val="003C7B7A"/>
    <w:rsid w:val="003D1541"/>
    <w:rsid w:val="003D2718"/>
    <w:rsid w:val="003E1F5B"/>
    <w:rsid w:val="003F2440"/>
    <w:rsid w:val="003F4A74"/>
    <w:rsid w:val="00400A77"/>
    <w:rsid w:val="00404975"/>
    <w:rsid w:val="00405218"/>
    <w:rsid w:val="00406D4D"/>
    <w:rsid w:val="004074E9"/>
    <w:rsid w:val="004214DE"/>
    <w:rsid w:val="0043310F"/>
    <w:rsid w:val="0043571F"/>
    <w:rsid w:val="00436447"/>
    <w:rsid w:val="00457C49"/>
    <w:rsid w:val="004612D6"/>
    <w:rsid w:val="00473C57"/>
    <w:rsid w:val="00474F0D"/>
    <w:rsid w:val="00486B00"/>
    <w:rsid w:val="0048745E"/>
    <w:rsid w:val="00490DFE"/>
    <w:rsid w:val="00495270"/>
    <w:rsid w:val="004A149F"/>
    <w:rsid w:val="004A736A"/>
    <w:rsid w:val="004A7A00"/>
    <w:rsid w:val="004B2A73"/>
    <w:rsid w:val="004B3059"/>
    <w:rsid w:val="004C1A8D"/>
    <w:rsid w:val="004C35E0"/>
    <w:rsid w:val="004D2765"/>
    <w:rsid w:val="004D28B2"/>
    <w:rsid w:val="004D7ABF"/>
    <w:rsid w:val="004E7B9A"/>
    <w:rsid w:val="004F03D2"/>
    <w:rsid w:val="0051428B"/>
    <w:rsid w:val="00525E0F"/>
    <w:rsid w:val="00532C65"/>
    <w:rsid w:val="00542766"/>
    <w:rsid w:val="005627F4"/>
    <w:rsid w:val="00572F15"/>
    <w:rsid w:val="005750F3"/>
    <w:rsid w:val="00576A89"/>
    <w:rsid w:val="00596D92"/>
    <w:rsid w:val="005A4246"/>
    <w:rsid w:val="005D237C"/>
    <w:rsid w:val="005D5CCA"/>
    <w:rsid w:val="005D5DF0"/>
    <w:rsid w:val="005E211C"/>
    <w:rsid w:val="00602C8B"/>
    <w:rsid w:val="0061782C"/>
    <w:rsid w:val="00625D34"/>
    <w:rsid w:val="00625DE7"/>
    <w:rsid w:val="00626808"/>
    <w:rsid w:val="00627A03"/>
    <w:rsid w:val="00637806"/>
    <w:rsid w:val="0064185F"/>
    <w:rsid w:val="00672B5B"/>
    <w:rsid w:val="006733AD"/>
    <w:rsid w:val="00674E23"/>
    <w:rsid w:val="0068143E"/>
    <w:rsid w:val="006932BB"/>
    <w:rsid w:val="00697BEF"/>
    <w:rsid w:val="006A27A5"/>
    <w:rsid w:val="006C32E5"/>
    <w:rsid w:val="006D3555"/>
    <w:rsid w:val="006D5DCE"/>
    <w:rsid w:val="006E3869"/>
    <w:rsid w:val="006F00DB"/>
    <w:rsid w:val="006F2DC9"/>
    <w:rsid w:val="00713ECB"/>
    <w:rsid w:val="0072079E"/>
    <w:rsid w:val="00720F85"/>
    <w:rsid w:val="00735A5C"/>
    <w:rsid w:val="007522E9"/>
    <w:rsid w:val="00754C7B"/>
    <w:rsid w:val="007557DC"/>
    <w:rsid w:val="007702D1"/>
    <w:rsid w:val="007853FA"/>
    <w:rsid w:val="007B2A2A"/>
    <w:rsid w:val="007B52EE"/>
    <w:rsid w:val="007C21C7"/>
    <w:rsid w:val="007D2934"/>
    <w:rsid w:val="007D3909"/>
    <w:rsid w:val="007D69C1"/>
    <w:rsid w:val="007E02DD"/>
    <w:rsid w:val="007E0F8A"/>
    <w:rsid w:val="007E1F16"/>
    <w:rsid w:val="007F20AE"/>
    <w:rsid w:val="008014A8"/>
    <w:rsid w:val="008130F7"/>
    <w:rsid w:val="00815CE9"/>
    <w:rsid w:val="00816456"/>
    <w:rsid w:val="00843998"/>
    <w:rsid w:val="00844B59"/>
    <w:rsid w:val="00860145"/>
    <w:rsid w:val="00877172"/>
    <w:rsid w:val="008813B4"/>
    <w:rsid w:val="00884FF0"/>
    <w:rsid w:val="008B3AA1"/>
    <w:rsid w:val="008B7FD7"/>
    <w:rsid w:val="008C4B90"/>
    <w:rsid w:val="008D7938"/>
    <w:rsid w:val="008E46E0"/>
    <w:rsid w:val="008F3F1E"/>
    <w:rsid w:val="00916FF0"/>
    <w:rsid w:val="009203B4"/>
    <w:rsid w:val="00924109"/>
    <w:rsid w:val="0092447D"/>
    <w:rsid w:val="009367DC"/>
    <w:rsid w:val="00946BFB"/>
    <w:rsid w:val="00951F57"/>
    <w:rsid w:val="00957712"/>
    <w:rsid w:val="009611DC"/>
    <w:rsid w:val="009751FE"/>
    <w:rsid w:val="00980004"/>
    <w:rsid w:val="009A2907"/>
    <w:rsid w:val="009A5D70"/>
    <w:rsid w:val="009B0B58"/>
    <w:rsid w:val="009D2F07"/>
    <w:rsid w:val="009E3F71"/>
    <w:rsid w:val="009F183B"/>
    <w:rsid w:val="009F5DD0"/>
    <w:rsid w:val="00A0113C"/>
    <w:rsid w:val="00A03189"/>
    <w:rsid w:val="00A04829"/>
    <w:rsid w:val="00A12B77"/>
    <w:rsid w:val="00A16DE6"/>
    <w:rsid w:val="00A17234"/>
    <w:rsid w:val="00A21F28"/>
    <w:rsid w:val="00A2772A"/>
    <w:rsid w:val="00A33E05"/>
    <w:rsid w:val="00A40E69"/>
    <w:rsid w:val="00A6196E"/>
    <w:rsid w:val="00A6699F"/>
    <w:rsid w:val="00A90883"/>
    <w:rsid w:val="00AD52AD"/>
    <w:rsid w:val="00AE07F4"/>
    <w:rsid w:val="00AE5CE4"/>
    <w:rsid w:val="00AE7B3B"/>
    <w:rsid w:val="00AF1531"/>
    <w:rsid w:val="00AF2292"/>
    <w:rsid w:val="00B228D3"/>
    <w:rsid w:val="00B25D74"/>
    <w:rsid w:val="00B25D80"/>
    <w:rsid w:val="00B26DA0"/>
    <w:rsid w:val="00B5262A"/>
    <w:rsid w:val="00B6223F"/>
    <w:rsid w:val="00B638AD"/>
    <w:rsid w:val="00B70526"/>
    <w:rsid w:val="00BB4BE2"/>
    <w:rsid w:val="00BC19FD"/>
    <w:rsid w:val="00BC3BB9"/>
    <w:rsid w:val="00BD6E61"/>
    <w:rsid w:val="00C00DBC"/>
    <w:rsid w:val="00C1471E"/>
    <w:rsid w:val="00C16DE7"/>
    <w:rsid w:val="00C215BF"/>
    <w:rsid w:val="00C25102"/>
    <w:rsid w:val="00C310D1"/>
    <w:rsid w:val="00C52E89"/>
    <w:rsid w:val="00C57A54"/>
    <w:rsid w:val="00C65D7B"/>
    <w:rsid w:val="00C7191D"/>
    <w:rsid w:val="00C842AE"/>
    <w:rsid w:val="00C91B40"/>
    <w:rsid w:val="00C96694"/>
    <w:rsid w:val="00CA1FB8"/>
    <w:rsid w:val="00CA7082"/>
    <w:rsid w:val="00CA77D1"/>
    <w:rsid w:val="00CA782D"/>
    <w:rsid w:val="00CB178A"/>
    <w:rsid w:val="00CD1ACE"/>
    <w:rsid w:val="00CF25C9"/>
    <w:rsid w:val="00D01979"/>
    <w:rsid w:val="00D17B10"/>
    <w:rsid w:val="00D220DE"/>
    <w:rsid w:val="00D32ED5"/>
    <w:rsid w:val="00D41C05"/>
    <w:rsid w:val="00D7737E"/>
    <w:rsid w:val="00D96172"/>
    <w:rsid w:val="00D96FE0"/>
    <w:rsid w:val="00DB02F2"/>
    <w:rsid w:val="00DC49DE"/>
    <w:rsid w:val="00DC5A57"/>
    <w:rsid w:val="00DC7B85"/>
    <w:rsid w:val="00DE3014"/>
    <w:rsid w:val="00DF46AD"/>
    <w:rsid w:val="00E04FEA"/>
    <w:rsid w:val="00E12135"/>
    <w:rsid w:val="00E124E8"/>
    <w:rsid w:val="00E15615"/>
    <w:rsid w:val="00E210B6"/>
    <w:rsid w:val="00E2310E"/>
    <w:rsid w:val="00E265C4"/>
    <w:rsid w:val="00E37204"/>
    <w:rsid w:val="00E3785C"/>
    <w:rsid w:val="00E41D55"/>
    <w:rsid w:val="00E42E30"/>
    <w:rsid w:val="00E6157B"/>
    <w:rsid w:val="00E703BE"/>
    <w:rsid w:val="00E74C39"/>
    <w:rsid w:val="00E80537"/>
    <w:rsid w:val="00E85ECE"/>
    <w:rsid w:val="00E97DE7"/>
    <w:rsid w:val="00EA041D"/>
    <w:rsid w:val="00EE012C"/>
    <w:rsid w:val="00EE05B4"/>
    <w:rsid w:val="00EE0EF9"/>
    <w:rsid w:val="00EE3704"/>
    <w:rsid w:val="00F06E15"/>
    <w:rsid w:val="00F071A3"/>
    <w:rsid w:val="00F137C7"/>
    <w:rsid w:val="00F15D12"/>
    <w:rsid w:val="00F266E1"/>
    <w:rsid w:val="00F32B05"/>
    <w:rsid w:val="00F35604"/>
    <w:rsid w:val="00F35995"/>
    <w:rsid w:val="00F5018C"/>
    <w:rsid w:val="00F5027D"/>
    <w:rsid w:val="00F52FF9"/>
    <w:rsid w:val="00F53919"/>
    <w:rsid w:val="00F6224D"/>
    <w:rsid w:val="00F62D87"/>
    <w:rsid w:val="00F70B91"/>
    <w:rsid w:val="00F70C0E"/>
    <w:rsid w:val="00F77F00"/>
    <w:rsid w:val="00F84CE3"/>
    <w:rsid w:val="00F85C2F"/>
    <w:rsid w:val="00FC02AF"/>
    <w:rsid w:val="00FD5A1F"/>
    <w:rsid w:val="00FF4947"/>
    <w:rsid w:val="00FF7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530C"/>
  <w15:chartTrackingRefBased/>
  <w15:docId w15:val="{103076DF-F45E-4F5D-B52A-9233106B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57"/>
  </w:style>
  <w:style w:type="paragraph" w:styleId="Heading1">
    <w:name w:val="heading 1"/>
    <w:basedOn w:val="Normal"/>
    <w:link w:val="Heading1Char"/>
    <w:uiPriority w:val="9"/>
    <w:qFormat/>
    <w:rsid w:val="00C00DBC"/>
    <w:pPr>
      <w:widowControl w:val="0"/>
      <w:autoSpaceDE w:val="0"/>
      <w:autoSpaceDN w:val="0"/>
      <w:spacing w:before="35" w:after="0" w:line="240" w:lineRule="auto"/>
      <w:ind w:left="3865"/>
      <w:outlineLvl w:val="0"/>
    </w:pPr>
    <w:rPr>
      <w:rFonts w:ascii="Calibri" w:eastAsia="Calibri" w:hAnsi="Calibri" w:cs="Calibri"/>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532C65"/>
    <w:pPr>
      <w:widowControl w:val="0"/>
      <w:autoSpaceDE w:val="0"/>
      <w:autoSpaceDN w:val="0"/>
      <w:spacing w:before="40" w:after="0" w:line="240" w:lineRule="auto"/>
      <w:ind w:left="107"/>
      <w:jc w:val="center"/>
    </w:pPr>
    <w:rPr>
      <w:rFonts w:ascii="Calibri" w:eastAsia="Calibri" w:hAnsi="Calibri" w:cs="Calibri"/>
      <w:lang w:bidi="en-US"/>
    </w:rPr>
  </w:style>
  <w:style w:type="table" w:styleId="TableGrid">
    <w:name w:val="Table Grid"/>
    <w:basedOn w:val="TableNormal"/>
    <w:uiPriority w:val="39"/>
    <w:rsid w:val="00532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05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5B4"/>
  </w:style>
  <w:style w:type="paragraph" w:styleId="Footer">
    <w:name w:val="footer"/>
    <w:basedOn w:val="Normal"/>
    <w:link w:val="FooterChar"/>
    <w:uiPriority w:val="99"/>
    <w:unhideWhenUsed/>
    <w:rsid w:val="00EE05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5B4"/>
  </w:style>
  <w:style w:type="paragraph" w:styleId="ListParagraph">
    <w:name w:val="List Paragraph"/>
    <w:basedOn w:val="Normal"/>
    <w:uiPriority w:val="34"/>
    <w:qFormat/>
    <w:rsid w:val="002E7BB6"/>
    <w:pPr>
      <w:ind w:left="720"/>
      <w:contextualSpacing/>
    </w:pPr>
  </w:style>
  <w:style w:type="paragraph" w:customStyle="1" w:styleId="Default">
    <w:name w:val="Default"/>
    <w:rsid w:val="000C65BA"/>
    <w:pPr>
      <w:autoSpaceDE w:val="0"/>
      <w:autoSpaceDN w:val="0"/>
      <w:adjustRightInd w:val="0"/>
      <w:spacing w:after="0" w:line="240" w:lineRule="auto"/>
    </w:pPr>
    <w:rPr>
      <w:rFonts w:ascii="Code" w:hAnsi="Code" w:cs="Code"/>
      <w:color w:val="000000"/>
      <w:sz w:val="24"/>
      <w:szCs w:val="24"/>
    </w:rPr>
  </w:style>
  <w:style w:type="character" w:customStyle="1" w:styleId="Heading1Char">
    <w:name w:val="Heading 1 Char"/>
    <w:basedOn w:val="DefaultParagraphFont"/>
    <w:link w:val="Heading1"/>
    <w:uiPriority w:val="9"/>
    <w:rsid w:val="00C00DBC"/>
    <w:rPr>
      <w:rFonts w:ascii="Calibri" w:eastAsia="Calibri" w:hAnsi="Calibri" w:cs="Calibri"/>
      <w:b/>
      <w:bCs/>
      <w:sz w:val="24"/>
      <w:szCs w:val="24"/>
      <w:lang w:bidi="en-US"/>
    </w:rPr>
  </w:style>
  <w:style w:type="paragraph" w:styleId="NormalWeb">
    <w:name w:val="Normal (Web)"/>
    <w:basedOn w:val="Normal"/>
    <w:uiPriority w:val="99"/>
    <w:semiHidden/>
    <w:unhideWhenUsed/>
    <w:rsid w:val="0087717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7522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243126">
      <w:bodyDiv w:val="1"/>
      <w:marLeft w:val="0"/>
      <w:marRight w:val="0"/>
      <w:marTop w:val="0"/>
      <w:marBottom w:val="0"/>
      <w:divBdr>
        <w:top w:val="none" w:sz="0" w:space="0" w:color="auto"/>
        <w:left w:val="none" w:sz="0" w:space="0" w:color="auto"/>
        <w:bottom w:val="none" w:sz="0" w:space="0" w:color="auto"/>
        <w:right w:val="none" w:sz="0" w:space="0" w:color="auto"/>
      </w:divBdr>
    </w:div>
    <w:div w:id="1244218627">
      <w:bodyDiv w:val="1"/>
      <w:marLeft w:val="0"/>
      <w:marRight w:val="0"/>
      <w:marTop w:val="0"/>
      <w:marBottom w:val="0"/>
      <w:divBdr>
        <w:top w:val="none" w:sz="0" w:space="0" w:color="auto"/>
        <w:left w:val="none" w:sz="0" w:space="0" w:color="auto"/>
        <w:bottom w:val="none" w:sz="0" w:space="0" w:color="auto"/>
        <w:right w:val="none" w:sz="0" w:space="0" w:color="auto"/>
      </w:divBdr>
    </w:div>
    <w:div w:id="1246065644">
      <w:bodyDiv w:val="1"/>
      <w:marLeft w:val="0"/>
      <w:marRight w:val="0"/>
      <w:marTop w:val="0"/>
      <w:marBottom w:val="0"/>
      <w:divBdr>
        <w:top w:val="none" w:sz="0" w:space="0" w:color="auto"/>
        <w:left w:val="none" w:sz="0" w:space="0" w:color="auto"/>
        <w:bottom w:val="none" w:sz="0" w:space="0" w:color="auto"/>
        <w:right w:val="none" w:sz="0" w:space="0" w:color="auto"/>
      </w:divBdr>
    </w:div>
    <w:div w:id="1423260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subbu</dc:creator>
  <cp:keywords/>
  <dc:description/>
  <cp:lastModifiedBy>Venkat .P</cp:lastModifiedBy>
  <cp:revision>2</cp:revision>
  <cp:lastPrinted>2023-05-05T03:33:00Z</cp:lastPrinted>
  <dcterms:created xsi:type="dcterms:W3CDTF">2023-05-05T03:41:00Z</dcterms:created>
  <dcterms:modified xsi:type="dcterms:W3CDTF">2023-05-05T03:41:00Z</dcterms:modified>
</cp:coreProperties>
</file>